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3A9F" w:rsidRDefault="00303A9F" w:rsidP="009954B6">
      <w:pPr>
        <w:tabs>
          <w:tab w:val="left" w:pos="2429"/>
        </w:tabs>
        <w:spacing w:after="0"/>
        <w:rPr>
          <w:rFonts w:ascii="Times New Roman" w:eastAsia="SimSun" w:hAnsi="Times New Roman" w:cs="Times New Roman"/>
          <w:b/>
          <w:color w:val="000000" w:themeColor="text1"/>
          <w:sz w:val="24"/>
          <w:szCs w:val="24"/>
          <w:lang w:eastAsia="zh-CN"/>
        </w:rPr>
      </w:pPr>
    </w:p>
    <w:p w:rsidR="004B64B0" w:rsidRPr="004B64B0" w:rsidRDefault="0026690D" w:rsidP="00B9521B">
      <w:pPr>
        <w:tabs>
          <w:tab w:val="left" w:pos="2429"/>
        </w:tabs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943600" cy="2892627"/>
            <wp:effectExtent l="0" t="0" r="0" b="3175"/>
            <wp:docPr id="1" name="Picture 1" descr="C:\Users\Administrator\Desktop\vxeeeeeqz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vxeeeeeqz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2EAC" w:rsidRPr="000E4A1C" w:rsidRDefault="004B64B0" w:rsidP="00102EAC">
      <w:pPr>
        <w:tabs>
          <w:tab w:val="left" w:pos="2429"/>
        </w:tabs>
        <w:rPr>
          <w:rFonts w:ascii="Times New Roman" w:eastAsia="SimSun" w:hAnsi="Times New Roman" w:cs="Times New Roman"/>
          <w:color w:val="FF0000"/>
          <w:lang w:eastAsia="zh-CN"/>
        </w:rPr>
      </w:pPr>
      <w:r>
        <w:rPr>
          <w:lang w:eastAsia="zh-CN"/>
        </w:rPr>
        <w:tab/>
      </w:r>
      <w:r w:rsidR="00733876" w:rsidRPr="00733876">
        <w:rPr>
          <w:rFonts w:ascii="Times New Roman" w:hAnsi="Times New Roman" w:cs="Times New Roman"/>
          <w:sz w:val="24"/>
          <w:szCs w:val="24"/>
          <w:lang w:eastAsia="zh-CN"/>
        </w:rPr>
        <w:t>S</w:t>
      </w:r>
      <w:r w:rsidR="003B09C6">
        <w:rPr>
          <w:rFonts w:ascii="Times New Roman" w:hAnsi="Times New Roman" w:cs="Times New Roman" w:hint="eastAsia"/>
          <w:sz w:val="24"/>
          <w:szCs w:val="24"/>
          <w:lang w:eastAsia="zh-CN"/>
        </w:rPr>
        <w:t>uppl</w:t>
      </w:r>
      <w:bookmarkStart w:id="0" w:name="_GoBack"/>
      <w:bookmarkEnd w:id="0"/>
      <w:r w:rsidR="003B09C6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ementary </w:t>
      </w:r>
      <w:r w:rsidR="00102EAC" w:rsidRPr="00733876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F</w:t>
      </w:r>
      <w:r w:rsidR="00102EAC" w:rsidRPr="00733876">
        <w:rPr>
          <w:rFonts w:ascii="Times New Roman" w:eastAsia="SimSun" w:hAnsi="Times New Roman" w:cs="Times New Roman"/>
          <w:color w:val="000000" w:themeColor="text1"/>
          <w:lang w:eastAsia="zh-CN"/>
        </w:rPr>
        <w:t>ig</w:t>
      </w:r>
      <w:r w:rsidR="000E4A1C" w:rsidRPr="00733876">
        <w:rPr>
          <w:rFonts w:ascii="Times New Roman" w:eastAsia="SimSun" w:hAnsi="Times New Roman" w:cs="Times New Roman" w:hint="eastAsia"/>
          <w:color w:val="000000" w:themeColor="text1"/>
          <w:lang w:eastAsia="zh-CN"/>
        </w:rPr>
        <w:t>.</w:t>
      </w:r>
      <w:r w:rsidR="00102EAC" w:rsidRPr="00733876">
        <w:rPr>
          <w:rFonts w:ascii="Times New Roman" w:eastAsia="SimSun" w:hAnsi="Times New Roman" w:cs="Times New Roman"/>
          <w:color w:val="000000" w:themeColor="text1"/>
          <w:lang w:eastAsia="zh-CN"/>
        </w:rPr>
        <w:t xml:space="preserve"> </w:t>
      </w:r>
      <w:r w:rsidR="000E4A1C" w:rsidRPr="00733876">
        <w:rPr>
          <w:rFonts w:ascii="Times New Roman" w:eastAsia="SimSun" w:hAnsi="Times New Roman" w:cs="Times New Roman" w:hint="eastAsia"/>
          <w:color w:val="000000" w:themeColor="text1"/>
          <w:lang w:eastAsia="zh-CN"/>
        </w:rPr>
        <w:t>1</w:t>
      </w:r>
      <w:r w:rsidR="00102EAC" w:rsidRPr="009954B6">
        <w:rPr>
          <w:rFonts w:ascii="Times New Roman" w:eastAsia="SimSun" w:hAnsi="Times New Roman" w:cs="Times New Roman" w:hint="eastAsia"/>
          <w:b/>
          <w:color w:val="000000" w:themeColor="text1"/>
          <w:lang w:eastAsia="zh-CN"/>
        </w:rPr>
        <w:t xml:space="preserve"> </w:t>
      </w:r>
      <w:r w:rsidR="00102EAC" w:rsidRPr="009954B6">
        <w:rPr>
          <w:rFonts w:ascii="Times New Roman" w:eastAsia="SimSun" w:hAnsi="Times New Roman" w:cs="Times New Roman" w:hint="eastAsia"/>
          <w:color w:val="000000" w:themeColor="text1"/>
          <w:lang w:eastAsia="zh-CN"/>
        </w:rPr>
        <w:t>The study flow di</w:t>
      </w:r>
      <w:r w:rsidR="00931239" w:rsidRPr="009954B6">
        <w:rPr>
          <w:rFonts w:ascii="Times New Roman" w:eastAsia="SimSun" w:hAnsi="Times New Roman" w:cs="Times New Roman" w:hint="eastAsia"/>
          <w:color w:val="000000" w:themeColor="text1"/>
          <w:lang w:eastAsia="zh-CN"/>
        </w:rPr>
        <w:t>a</w:t>
      </w:r>
      <w:r w:rsidR="00102EAC" w:rsidRPr="009954B6">
        <w:rPr>
          <w:rFonts w:ascii="Times New Roman" w:eastAsia="SimSun" w:hAnsi="Times New Roman" w:cs="Times New Roman" w:hint="eastAsia"/>
          <w:color w:val="000000" w:themeColor="text1"/>
          <w:lang w:eastAsia="zh-CN"/>
        </w:rPr>
        <w:t>gram</w:t>
      </w:r>
    </w:p>
    <w:p w:rsidR="008F1E61" w:rsidRDefault="008F1E61" w:rsidP="00102EAC">
      <w:pPr>
        <w:tabs>
          <w:tab w:val="left" w:pos="2429"/>
        </w:tabs>
        <w:rPr>
          <w:rFonts w:ascii="Times New Roman" w:eastAsia="SimSun" w:hAnsi="Times New Roman" w:cs="Times New Roman"/>
          <w:b/>
          <w:color w:val="000000" w:themeColor="text1"/>
          <w:sz w:val="24"/>
          <w:szCs w:val="24"/>
          <w:lang w:eastAsia="zh-CN"/>
        </w:rPr>
      </w:pPr>
    </w:p>
    <w:p w:rsidR="008F1E61" w:rsidRDefault="008F1E61" w:rsidP="008F1E61">
      <w:pPr>
        <w:tabs>
          <w:tab w:val="left" w:pos="3730"/>
        </w:tabs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ab/>
      </w:r>
    </w:p>
    <w:p w:rsidR="008F1E61" w:rsidRDefault="008F1E61" w:rsidP="008F1E61">
      <w:pPr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:rsidR="00200628" w:rsidRPr="00F71A5B" w:rsidRDefault="00200628" w:rsidP="003D40E8">
      <w:pPr>
        <w:tabs>
          <w:tab w:val="left" w:pos="2085"/>
        </w:tabs>
        <w:ind w:left="-450" w:right="-360"/>
        <w:jc w:val="center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sectPr w:rsidR="00200628" w:rsidRPr="00F71A5B" w:rsidSect="00F71A5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74A2" w:rsidRDefault="00E574A2" w:rsidP="001918CD">
      <w:pPr>
        <w:spacing w:after="0" w:line="240" w:lineRule="auto"/>
      </w:pPr>
      <w:r>
        <w:separator/>
      </w:r>
    </w:p>
  </w:endnote>
  <w:endnote w:type="continuationSeparator" w:id="0">
    <w:p w:rsidR="00E574A2" w:rsidRDefault="00E574A2" w:rsidP="00191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33496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50D5" w:rsidRDefault="006250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09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250D5" w:rsidRDefault="006250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74A2" w:rsidRDefault="00E574A2" w:rsidP="001918CD">
      <w:pPr>
        <w:spacing w:after="0" w:line="240" w:lineRule="auto"/>
      </w:pPr>
      <w:r>
        <w:separator/>
      </w:r>
    </w:p>
  </w:footnote>
  <w:footnote w:type="continuationSeparator" w:id="0">
    <w:p w:rsidR="00E574A2" w:rsidRDefault="00E574A2" w:rsidP="00191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DB268F"/>
    <w:multiLevelType w:val="hybridMultilevel"/>
    <w:tmpl w:val="E18C4E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B46347"/>
    <w:multiLevelType w:val="hybridMultilevel"/>
    <w:tmpl w:val="E83860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DE2A91"/>
    <w:multiLevelType w:val="hybridMultilevel"/>
    <w:tmpl w:val="E9749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815802"/>
    <w:multiLevelType w:val="hybridMultilevel"/>
    <w:tmpl w:val="D95678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1C1AA0"/>
    <w:multiLevelType w:val="multilevel"/>
    <w:tmpl w:val="4EBAC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3C341F5"/>
    <w:multiLevelType w:val="hybridMultilevel"/>
    <w:tmpl w:val="4FE689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BC3555"/>
    <w:multiLevelType w:val="multilevel"/>
    <w:tmpl w:val="840AE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24C5802"/>
    <w:multiLevelType w:val="hybridMultilevel"/>
    <w:tmpl w:val="44420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2E2374"/>
    <w:multiLevelType w:val="hybridMultilevel"/>
    <w:tmpl w:val="6A5471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065FAE"/>
    <w:multiLevelType w:val="hybridMultilevel"/>
    <w:tmpl w:val="98B4A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9"/>
  </w:num>
  <w:num w:numId="7">
    <w:abstractNumId w:val="7"/>
  </w:num>
  <w:num w:numId="8">
    <w:abstractNumId w:val="1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activeWritingStyle w:appName="MSWord" w:lang="en-US" w:vendorID="64" w:dllVersion="131078" w:nlCheck="1" w:checkStyle="0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NDQ3NzS2MDE3NzFS0lEKTi0uzszPAykwMasFAGLbjuQtAAAA"/>
  </w:docVars>
  <w:rsids>
    <w:rsidRoot w:val="0046377B"/>
    <w:rsid w:val="00000E8E"/>
    <w:rsid w:val="0000137A"/>
    <w:rsid w:val="0000209C"/>
    <w:rsid w:val="00002123"/>
    <w:rsid w:val="00002E73"/>
    <w:rsid w:val="000035FD"/>
    <w:rsid w:val="00004138"/>
    <w:rsid w:val="00004B00"/>
    <w:rsid w:val="0000509D"/>
    <w:rsid w:val="000051D1"/>
    <w:rsid w:val="00005280"/>
    <w:rsid w:val="00005C5A"/>
    <w:rsid w:val="00010516"/>
    <w:rsid w:val="00010777"/>
    <w:rsid w:val="0001145F"/>
    <w:rsid w:val="0001250E"/>
    <w:rsid w:val="00012707"/>
    <w:rsid w:val="00012B45"/>
    <w:rsid w:val="00013A7E"/>
    <w:rsid w:val="00013FAC"/>
    <w:rsid w:val="00014550"/>
    <w:rsid w:val="0001594D"/>
    <w:rsid w:val="00017EEA"/>
    <w:rsid w:val="0002055C"/>
    <w:rsid w:val="000207C2"/>
    <w:rsid w:val="00020906"/>
    <w:rsid w:val="00020AE6"/>
    <w:rsid w:val="00020E05"/>
    <w:rsid w:val="00021415"/>
    <w:rsid w:val="00021D35"/>
    <w:rsid w:val="00022423"/>
    <w:rsid w:val="00022997"/>
    <w:rsid w:val="00022BED"/>
    <w:rsid w:val="00022DD9"/>
    <w:rsid w:val="00022E90"/>
    <w:rsid w:val="000233C1"/>
    <w:rsid w:val="00024708"/>
    <w:rsid w:val="000260BB"/>
    <w:rsid w:val="00027C7D"/>
    <w:rsid w:val="0003001C"/>
    <w:rsid w:val="0003114B"/>
    <w:rsid w:val="0003161D"/>
    <w:rsid w:val="00031B6B"/>
    <w:rsid w:val="000327D3"/>
    <w:rsid w:val="000335CB"/>
    <w:rsid w:val="00034CD1"/>
    <w:rsid w:val="00035F35"/>
    <w:rsid w:val="00035F75"/>
    <w:rsid w:val="00037E0F"/>
    <w:rsid w:val="00041A52"/>
    <w:rsid w:val="00041FFA"/>
    <w:rsid w:val="00042548"/>
    <w:rsid w:val="00042792"/>
    <w:rsid w:val="0004328B"/>
    <w:rsid w:val="00043696"/>
    <w:rsid w:val="0004588A"/>
    <w:rsid w:val="000462DB"/>
    <w:rsid w:val="00050A73"/>
    <w:rsid w:val="000521CD"/>
    <w:rsid w:val="00052733"/>
    <w:rsid w:val="00054213"/>
    <w:rsid w:val="000551A5"/>
    <w:rsid w:val="00055FDA"/>
    <w:rsid w:val="00056174"/>
    <w:rsid w:val="00057293"/>
    <w:rsid w:val="000575BC"/>
    <w:rsid w:val="00057C3E"/>
    <w:rsid w:val="00057FFD"/>
    <w:rsid w:val="00062137"/>
    <w:rsid w:val="000632DA"/>
    <w:rsid w:val="00063331"/>
    <w:rsid w:val="0006706F"/>
    <w:rsid w:val="00067BA8"/>
    <w:rsid w:val="00070038"/>
    <w:rsid w:val="00071672"/>
    <w:rsid w:val="0007203E"/>
    <w:rsid w:val="000728C8"/>
    <w:rsid w:val="0007319C"/>
    <w:rsid w:val="00074414"/>
    <w:rsid w:val="00074494"/>
    <w:rsid w:val="000745EB"/>
    <w:rsid w:val="00074B77"/>
    <w:rsid w:val="00075563"/>
    <w:rsid w:val="00075715"/>
    <w:rsid w:val="00076138"/>
    <w:rsid w:val="000763B1"/>
    <w:rsid w:val="00076EE3"/>
    <w:rsid w:val="00077D69"/>
    <w:rsid w:val="00077D8C"/>
    <w:rsid w:val="00080A71"/>
    <w:rsid w:val="00081BA3"/>
    <w:rsid w:val="00082A72"/>
    <w:rsid w:val="00083718"/>
    <w:rsid w:val="00085B79"/>
    <w:rsid w:val="000868C7"/>
    <w:rsid w:val="00087082"/>
    <w:rsid w:val="000910A0"/>
    <w:rsid w:val="00091BE7"/>
    <w:rsid w:val="00092130"/>
    <w:rsid w:val="00092996"/>
    <w:rsid w:val="00092F79"/>
    <w:rsid w:val="000938A4"/>
    <w:rsid w:val="00093941"/>
    <w:rsid w:val="00094CB8"/>
    <w:rsid w:val="00096D21"/>
    <w:rsid w:val="000A1881"/>
    <w:rsid w:val="000A1C97"/>
    <w:rsid w:val="000A1F5A"/>
    <w:rsid w:val="000A44BE"/>
    <w:rsid w:val="000A4638"/>
    <w:rsid w:val="000A4B68"/>
    <w:rsid w:val="000A4D33"/>
    <w:rsid w:val="000B0F73"/>
    <w:rsid w:val="000B1AD2"/>
    <w:rsid w:val="000B5366"/>
    <w:rsid w:val="000B576B"/>
    <w:rsid w:val="000B596F"/>
    <w:rsid w:val="000C083B"/>
    <w:rsid w:val="000C0942"/>
    <w:rsid w:val="000C095D"/>
    <w:rsid w:val="000C0AF5"/>
    <w:rsid w:val="000C0DE7"/>
    <w:rsid w:val="000C417F"/>
    <w:rsid w:val="000C662B"/>
    <w:rsid w:val="000D1044"/>
    <w:rsid w:val="000D2265"/>
    <w:rsid w:val="000D4C55"/>
    <w:rsid w:val="000D4D04"/>
    <w:rsid w:val="000D533B"/>
    <w:rsid w:val="000D6328"/>
    <w:rsid w:val="000D63D6"/>
    <w:rsid w:val="000D6F55"/>
    <w:rsid w:val="000D7BD7"/>
    <w:rsid w:val="000E05D0"/>
    <w:rsid w:val="000E11AD"/>
    <w:rsid w:val="000E1B1D"/>
    <w:rsid w:val="000E2138"/>
    <w:rsid w:val="000E26B7"/>
    <w:rsid w:val="000E2EBD"/>
    <w:rsid w:val="000E2F45"/>
    <w:rsid w:val="000E39C6"/>
    <w:rsid w:val="000E3A5D"/>
    <w:rsid w:val="000E4A1C"/>
    <w:rsid w:val="000E4E2C"/>
    <w:rsid w:val="000E5511"/>
    <w:rsid w:val="000E7291"/>
    <w:rsid w:val="000E738D"/>
    <w:rsid w:val="000F240C"/>
    <w:rsid w:val="000F50FA"/>
    <w:rsid w:val="000F5D50"/>
    <w:rsid w:val="000F6FF3"/>
    <w:rsid w:val="001006F2"/>
    <w:rsid w:val="00100BD7"/>
    <w:rsid w:val="00102684"/>
    <w:rsid w:val="00102EAC"/>
    <w:rsid w:val="0010309F"/>
    <w:rsid w:val="00103664"/>
    <w:rsid w:val="00103D0F"/>
    <w:rsid w:val="001044B4"/>
    <w:rsid w:val="00107175"/>
    <w:rsid w:val="00107641"/>
    <w:rsid w:val="00110080"/>
    <w:rsid w:val="00111528"/>
    <w:rsid w:val="00113C6D"/>
    <w:rsid w:val="00114880"/>
    <w:rsid w:val="00114B3A"/>
    <w:rsid w:val="00114B5F"/>
    <w:rsid w:val="001153A5"/>
    <w:rsid w:val="0011578F"/>
    <w:rsid w:val="00115D0F"/>
    <w:rsid w:val="00115F36"/>
    <w:rsid w:val="00116B35"/>
    <w:rsid w:val="00117C74"/>
    <w:rsid w:val="00120628"/>
    <w:rsid w:val="00121533"/>
    <w:rsid w:val="00121ADF"/>
    <w:rsid w:val="00121B9C"/>
    <w:rsid w:val="001236F3"/>
    <w:rsid w:val="00123EEB"/>
    <w:rsid w:val="00124B48"/>
    <w:rsid w:val="001260CC"/>
    <w:rsid w:val="00126F78"/>
    <w:rsid w:val="00127865"/>
    <w:rsid w:val="00127ADE"/>
    <w:rsid w:val="00132089"/>
    <w:rsid w:val="00132F11"/>
    <w:rsid w:val="0013313F"/>
    <w:rsid w:val="001333A2"/>
    <w:rsid w:val="00133622"/>
    <w:rsid w:val="00133E76"/>
    <w:rsid w:val="001356C0"/>
    <w:rsid w:val="00135F4E"/>
    <w:rsid w:val="001370ED"/>
    <w:rsid w:val="00137FF4"/>
    <w:rsid w:val="0014030D"/>
    <w:rsid w:val="00141177"/>
    <w:rsid w:val="00142132"/>
    <w:rsid w:val="001428DA"/>
    <w:rsid w:val="00142DAA"/>
    <w:rsid w:val="00143D04"/>
    <w:rsid w:val="00144620"/>
    <w:rsid w:val="001465A6"/>
    <w:rsid w:val="00146DED"/>
    <w:rsid w:val="00146F60"/>
    <w:rsid w:val="00150488"/>
    <w:rsid w:val="0015082C"/>
    <w:rsid w:val="0015243E"/>
    <w:rsid w:val="001531FB"/>
    <w:rsid w:val="001544FC"/>
    <w:rsid w:val="001552BE"/>
    <w:rsid w:val="00155761"/>
    <w:rsid w:val="0015580F"/>
    <w:rsid w:val="0015599C"/>
    <w:rsid w:val="00157399"/>
    <w:rsid w:val="00157B52"/>
    <w:rsid w:val="001603DF"/>
    <w:rsid w:val="00161491"/>
    <w:rsid w:val="001641A6"/>
    <w:rsid w:val="0016464B"/>
    <w:rsid w:val="00164A9F"/>
    <w:rsid w:val="001660CA"/>
    <w:rsid w:val="001673D7"/>
    <w:rsid w:val="00170CB2"/>
    <w:rsid w:val="00172799"/>
    <w:rsid w:val="001729B0"/>
    <w:rsid w:val="00173AB4"/>
    <w:rsid w:val="001751A6"/>
    <w:rsid w:val="00175D13"/>
    <w:rsid w:val="00176E33"/>
    <w:rsid w:val="00177BE0"/>
    <w:rsid w:val="00177DE6"/>
    <w:rsid w:val="00183672"/>
    <w:rsid w:val="00184079"/>
    <w:rsid w:val="0018455F"/>
    <w:rsid w:val="00184B9E"/>
    <w:rsid w:val="00184DE6"/>
    <w:rsid w:val="00186335"/>
    <w:rsid w:val="00190973"/>
    <w:rsid w:val="00190D20"/>
    <w:rsid w:val="001918CD"/>
    <w:rsid w:val="00191A65"/>
    <w:rsid w:val="00191AB7"/>
    <w:rsid w:val="00191AC0"/>
    <w:rsid w:val="00192C84"/>
    <w:rsid w:val="001952D1"/>
    <w:rsid w:val="00195A19"/>
    <w:rsid w:val="00195F63"/>
    <w:rsid w:val="001962AC"/>
    <w:rsid w:val="0019711E"/>
    <w:rsid w:val="001A078E"/>
    <w:rsid w:val="001A08DC"/>
    <w:rsid w:val="001A095D"/>
    <w:rsid w:val="001A0D4D"/>
    <w:rsid w:val="001A0E83"/>
    <w:rsid w:val="001A2A1A"/>
    <w:rsid w:val="001A2E0E"/>
    <w:rsid w:val="001A4A76"/>
    <w:rsid w:val="001A4EA8"/>
    <w:rsid w:val="001A502E"/>
    <w:rsid w:val="001A5EAD"/>
    <w:rsid w:val="001B006D"/>
    <w:rsid w:val="001B148C"/>
    <w:rsid w:val="001B1FD9"/>
    <w:rsid w:val="001B231F"/>
    <w:rsid w:val="001B2360"/>
    <w:rsid w:val="001B46E7"/>
    <w:rsid w:val="001B5508"/>
    <w:rsid w:val="001B57D6"/>
    <w:rsid w:val="001B5CB3"/>
    <w:rsid w:val="001B699A"/>
    <w:rsid w:val="001B78E8"/>
    <w:rsid w:val="001B7BC9"/>
    <w:rsid w:val="001C0672"/>
    <w:rsid w:val="001C0CA4"/>
    <w:rsid w:val="001C198A"/>
    <w:rsid w:val="001C210A"/>
    <w:rsid w:val="001C2C1C"/>
    <w:rsid w:val="001C2D5C"/>
    <w:rsid w:val="001C3613"/>
    <w:rsid w:val="001C51A1"/>
    <w:rsid w:val="001C613B"/>
    <w:rsid w:val="001C6212"/>
    <w:rsid w:val="001C75B5"/>
    <w:rsid w:val="001D00C1"/>
    <w:rsid w:val="001D0ED0"/>
    <w:rsid w:val="001D212D"/>
    <w:rsid w:val="001D324F"/>
    <w:rsid w:val="001D42B1"/>
    <w:rsid w:val="001D5C9D"/>
    <w:rsid w:val="001D5E67"/>
    <w:rsid w:val="001D66FD"/>
    <w:rsid w:val="001E01F9"/>
    <w:rsid w:val="001E0913"/>
    <w:rsid w:val="001E121A"/>
    <w:rsid w:val="001E1B2F"/>
    <w:rsid w:val="001E3AEB"/>
    <w:rsid w:val="001E43F5"/>
    <w:rsid w:val="001F08C6"/>
    <w:rsid w:val="001F0F56"/>
    <w:rsid w:val="001F15FA"/>
    <w:rsid w:val="001F251D"/>
    <w:rsid w:val="001F2AD2"/>
    <w:rsid w:val="001F3373"/>
    <w:rsid w:val="001F3474"/>
    <w:rsid w:val="001F4038"/>
    <w:rsid w:val="001F460F"/>
    <w:rsid w:val="001F4A13"/>
    <w:rsid w:val="001F60AA"/>
    <w:rsid w:val="001F7A7B"/>
    <w:rsid w:val="00200628"/>
    <w:rsid w:val="00200AC7"/>
    <w:rsid w:val="0020106A"/>
    <w:rsid w:val="00204963"/>
    <w:rsid w:val="002049A7"/>
    <w:rsid w:val="00207224"/>
    <w:rsid w:val="00210B7A"/>
    <w:rsid w:val="00210B8B"/>
    <w:rsid w:val="00211897"/>
    <w:rsid w:val="00211931"/>
    <w:rsid w:val="00214976"/>
    <w:rsid w:val="00215509"/>
    <w:rsid w:val="0021579F"/>
    <w:rsid w:val="0021611B"/>
    <w:rsid w:val="002168D7"/>
    <w:rsid w:val="00216A04"/>
    <w:rsid w:val="002175C2"/>
    <w:rsid w:val="002179B1"/>
    <w:rsid w:val="00217C9A"/>
    <w:rsid w:val="00222584"/>
    <w:rsid w:val="00222DFA"/>
    <w:rsid w:val="0022333E"/>
    <w:rsid w:val="002239B3"/>
    <w:rsid w:val="00223C8C"/>
    <w:rsid w:val="00223F95"/>
    <w:rsid w:val="0022458C"/>
    <w:rsid w:val="00226935"/>
    <w:rsid w:val="00231B5C"/>
    <w:rsid w:val="0023335A"/>
    <w:rsid w:val="00235930"/>
    <w:rsid w:val="00235B1A"/>
    <w:rsid w:val="002363CF"/>
    <w:rsid w:val="00236860"/>
    <w:rsid w:val="0023769E"/>
    <w:rsid w:val="002409B1"/>
    <w:rsid w:val="0024213A"/>
    <w:rsid w:val="00242FBF"/>
    <w:rsid w:val="00243476"/>
    <w:rsid w:val="00244BE6"/>
    <w:rsid w:val="00250C12"/>
    <w:rsid w:val="00251292"/>
    <w:rsid w:val="002520C5"/>
    <w:rsid w:val="00254FB2"/>
    <w:rsid w:val="002550CB"/>
    <w:rsid w:val="00256435"/>
    <w:rsid w:val="002566C9"/>
    <w:rsid w:val="00256768"/>
    <w:rsid w:val="002609BA"/>
    <w:rsid w:val="00260C82"/>
    <w:rsid w:val="002610F7"/>
    <w:rsid w:val="002612E4"/>
    <w:rsid w:val="002615C8"/>
    <w:rsid w:val="002616B5"/>
    <w:rsid w:val="00261826"/>
    <w:rsid w:val="00261F3F"/>
    <w:rsid w:val="002628B0"/>
    <w:rsid w:val="00262CA6"/>
    <w:rsid w:val="00263121"/>
    <w:rsid w:val="0026690D"/>
    <w:rsid w:val="00266ED4"/>
    <w:rsid w:val="00267E68"/>
    <w:rsid w:val="002700A7"/>
    <w:rsid w:val="002705DA"/>
    <w:rsid w:val="00270870"/>
    <w:rsid w:val="00273142"/>
    <w:rsid w:val="0027735B"/>
    <w:rsid w:val="002778F6"/>
    <w:rsid w:val="00280BC9"/>
    <w:rsid w:val="00280C96"/>
    <w:rsid w:val="00281E8A"/>
    <w:rsid w:val="002839A7"/>
    <w:rsid w:val="00283DC7"/>
    <w:rsid w:val="00284CA6"/>
    <w:rsid w:val="00285664"/>
    <w:rsid w:val="00285965"/>
    <w:rsid w:val="00286337"/>
    <w:rsid w:val="002878E1"/>
    <w:rsid w:val="00287920"/>
    <w:rsid w:val="00287FBC"/>
    <w:rsid w:val="00292772"/>
    <w:rsid w:val="002935E7"/>
    <w:rsid w:val="00294C13"/>
    <w:rsid w:val="00297E86"/>
    <w:rsid w:val="00297E8E"/>
    <w:rsid w:val="002A1797"/>
    <w:rsid w:val="002A2509"/>
    <w:rsid w:val="002A28D6"/>
    <w:rsid w:val="002A35C7"/>
    <w:rsid w:val="002A46D9"/>
    <w:rsid w:val="002A7A1C"/>
    <w:rsid w:val="002B01BD"/>
    <w:rsid w:val="002B16E9"/>
    <w:rsid w:val="002B19A2"/>
    <w:rsid w:val="002B3772"/>
    <w:rsid w:val="002B3C80"/>
    <w:rsid w:val="002B5499"/>
    <w:rsid w:val="002B5B85"/>
    <w:rsid w:val="002B66F9"/>
    <w:rsid w:val="002B67A3"/>
    <w:rsid w:val="002C0D28"/>
    <w:rsid w:val="002C23A4"/>
    <w:rsid w:val="002C3ADD"/>
    <w:rsid w:val="002C5783"/>
    <w:rsid w:val="002C582E"/>
    <w:rsid w:val="002C588C"/>
    <w:rsid w:val="002C5A95"/>
    <w:rsid w:val="002C5ECB"/>
    <w:rsid w:val="002C7374"/>
    <w:rsid w:val="002D0159"/>
    <w:rsid w:val="002D19F9"/>
    <w:rsid w:val="002D1A0B"/>
    <w:rsid w:val="002D1C8D"/>
    <w:rsid w:val="002D2EA4"/>
    <w:rsid w:val="002D4321"/>
    <w:rsid w:val="002D4745"/>
    <w:rsid w:val="002D4B4C"/>
    <w:rsid w:val="002D4E66"/>
    <w:rsid w:val="002D6210"/>
    <w:rsid w:val="002E180D"/>
    <w:rsid w:val="002E2E71"/>
    <w:rsid w:val="002E41B2"/>
    <w:rsid w:val="002E4DCF"/>
    <w:rsid w:val="002E5A6D"/>
    <w:rsid w:val="002F19EF"/>
    <w:rsid w:val="002F2652"/>
    <w:rsid w:val="002F399E"/>
    <w:rsid w:val="002F3AFE"/>
    <w:rsid w:val="002F3B42"/>
    <w:rsid w:val="002F48ED"/>
    <w:rsid w:val="002F6487"/>
    <w:rsid w:val="002F670D"/>
    <w:rsid w:val="002F7C6D"/>
    <w:rsid w:val="00300A31"/>
    <w:rsid w:val="003020B2"/>
    <w:rsid w:val="003023A8"/>
    <w:rsid w:val="003029BF"/>
    <w:rsid w:val="0030320E"/>
    <w:rsid w:val="00303A9F"/>
    <w:rsid w:val="00303C75"/>
    <w:rsid w:val="00304C6C"/>
    <w:rsid w:val="00305455"/>
    <w:rsid w:val="00306A3D"/>
    <w:rsid w:val="003073F7"/>
    <w:rsid w:val="00307A18"/>
    <w:rsid w:val="00307E11"/>
    <w:rsid w:val="00310098"/>
    <w:rsid w:val="00310DFC"/>
    <w:rsid w:val="00310ED2"/>
    <w:rsid w:val="00311495"/>
    <w:rsid w:val="00311EE6"/>
    <w:rsid w:val="003124BD"/>
    <w:rsid w:val="003127C1"/>
    <w:rsid w:val="0031292F"/>
    <w:rsid w:val="00312B4A"/>
    <w:rsid w:val="00312BF8"/>
    <w:rsid w:val="00314117"/>
    <w:rsid w:val="003149AF"/>
    <w:rsid w:val="003150B6"/>
    <w:rsid w:val="0031524A"/>
    <w:rsid w:val="00315F0A"/>
    <w:rsid w:val="0032175A"/>
    <w:rsid w:val="00321E99"/>
    <w:rsid w:val="00323682"/>
    <w:rsid w:val="0032385A"/>
    <w:rsid w:val="00324469"/>
    <w:rsid w:val="00325789"/>
    <w:rsid w:val="00327667"/>
    <w:rsid w:val="00331730"/>
    <w:rsid w:val="00331C52"/>
    <w:rsid w:val="00332273"/>
    <w:rsid w:val="0033259A"/>
    <w:rsid w:val="00332712"/>
    <w:rsid w:val="00332C8B"/>
    <w:rsid w:val="003345D0"/>
    <w:rsid w:val="00334FC9"/>
    <w:rsid w:val="00335B2A"/>
    <w:rsid w:val="0033656F"/>
    <w:rsid w:val="00336841"/>
    <w:rsid w:val="00336BDD"/>
    <w:rsid w:val="003370A2"/>
    <w:rsid w:val="00337262"/>
    <w:rsid w:val="00340D2B"/>
    <w:rsid w:val="00341729"/>
    <w:rsid w:val="003419BA"/>
    <w:rsid w:val="003420E8"/>
    <w:rsid w:val="003422E1"/>
    <w:rsid w:val="00343227"/>
    <w:rsid w:val="00344174"/>
    <w:rsid w:val="00344ED8"/>
    <w:rsid w:val="00345823"/>
    <w:rsid w:val="00350224"/>
    <w:rsid w:val="00350893"/>
    <w:rsid w:val="00351B61"/>
    <w:rsid w:val="00351F19"/>
    <w:rsid w:val="003521A9"/>
    <w:rsid w:val="003522D6"/>
    <w:rsid w:val="00354EFC"/>
    <w:rsid w:val="00354F5A"/>
    <w:rsid w:val="0035607D"/>
    <w:rsid w:val="00357CFA"/>
    <w:rsid w:val="003611BD"/>
    <w:rsid w:val="003637CF"/>
    <w:rsid w:val="0036478A"/>
    <w:rsid w:val="00364AA8"/>
    <w:rsid w:val="003658DB"/>
    <w:rsid w:val="00365F55"/>
    <w:rsid w:val="00366ABB"/>
    <w:rsid w:val="00366D62"/>
    <w:rsid w:val="00367C74"/>
    <w:rsid w:val="00372CE1"/>
    <w:rsid w:val="00372EFF"/>
    <w:rsid w:val="00374FF9"/>
    <w:rsid w:val="00375086"/>
    <w:rsid w:val="003751BD"/>
    <w:rsid w:val="00375758"/>
    <w:rsid w:val="00377049"/>
    <w:rsid w:val="00380F13"/>
    <w:rsid w:val="00381F30"/>
    <w:rsid w:val="003844C0"/>
    <w:rsid w:val="00384D35"/>
    <w:rsid w:val="00385593"/>
    <w:rsid w:val="0038564C"/>
    <w:rsid w:val="00385C68"/>
    <w:rsid w:val="00386CF8"/>
    <w:rsid w:val="00386F56"/>
    <w:rsid w:val="0038783E"/>
    <w:rsid w:val="003902B7"/>
    <w:rsid w:val="00390330"/>
    <w:rsid w:val="0039076E"/>
    <w:rsid w:val="00392704"/>
    <w:rsid w:val="003958C8"/>
    <w:rsid w:val="00395A09"/>
    <w:rsid w:val="00397E2B"/>
    <w:rsid w:val="003A08E6"/>
    <w:rsid w:val="003A519F"/>
    <w:rsid w:val="003A603D"/>
    <w:rsid w:val="003A7660"/>
    <w:rsid w:val="003B028B"/>
    <w:rsid w:val="003B07A3"/>
    <w:rsid w:val="003B09C6"/>
    <w:rsid w:val="003B1260"/>
    <w:rsid w:val="003B14C3"/>
    <w:rsid w:val="003B2BDE"/>
    <w:rsid w:val="003B2E7A"/>
    <w:rsid w:val="003B347A"/>
    <w:rsid w:val="003B363F"/>
    <w:rsid w:val="003B496B"/>
    <w:rsid w:val="003B6757"/>
    <w:rsid w:val="003B6927"/>
    <w:rsid w:val="003B6D2B"/>
    <w:rsid w:val="003B785F"/>
    <w:rsid w:val="003C0241"/>
    <w:rsid w:val="003C19DF"/>
    <w:rsid w:val="003C2855"/>
    <w:rsid w:val="003C3035"/>
    <w:rsid w:val="003C36A7"/>
    <w:rsid w:val="003C4026"/>
    <w:rsid w:val="003C4559"/>
    <w:rsid w:val="003C4AE9"/>
    <w:rsid w:val="003C553B"/>
    <w:rsid w:val="003C55B1"/>
    <w:rsid w:val="003C6AE1"/>
    <w:rsid w:val="003D0E73"/>
    <w:rsid w:val="003D23BB"/>
    <w:rsid w:val="003D40E8"/>
    <w:rsid w:val="003D5BB8"/>
    <w:rsid w:val="003D68B7"/>
    <w:rsid w:val="003D68D3"/>
    <w:rsid w:val="003D6901"/>
    <w:rsid w:val="003D74CC"/>
    <w:rsid w:val="003E0029"/>
    <w:rsid w:val="003E0834"/>
    <w:rsid w:val="003E1789"/>
    <w:rsid w:val="003E3E86"/>
    <w:rsid w:val="003E4CD4"/>
    <w:rsid w:val="003E5092"/>
    <w:rsid w:val="003E6275"/>
    <w:rsid w:val="003F001C"/>
    <w:rsid w:val="003F0D3C"/>
    <w:rsid w:val="003F1161"/>
    <w:rsid w:val="003F19F1"/>
    <w:rsid w:val="003F2741"/>
    <w:rsid w:val="003F3CA1"/>
    <w:rsid w:val="003F41DA"/>
    <w:rsid w:val="003F7D60"/>
    <w:rsid w:val="0040008B"/>
    <w:rsid w:val="004015AA"/>
    <w:rsid w:val="0040394E"/>
    <w:rsid w:val="00404131"/>
    <w:rsid w:val="0040463B"/>
    <w:rsid w:val="00404BBF"/>
    <w:rsid w:val="0040575F"/>
    <w:rsid w:val="00405A55"/>
    <w:rsid w:val="00405B06"/>
    <w:rsid w:val="00406B94"/>
    <w:rsid w:val="004070C4"/>
    <w:rsid w:val="0041103E"/>
    <w:rsid w:val="00411087"/>
    <w:rsid w:val="00411E0E"/>
    <w:rsid w:val="00413E16"/>
    <w:rsid w:val="00414A5E"/>
    <w:rsid w:val="004153BE"/>
    <w:rsid w:val="00415792"/>
    <w:rsid w:val="004162B3"/>
    <w:rsid w:val="00417050"/>
    <w:rsid w:val="004179F4"/>
    <w:rsid w:val="004234B3"/>
    <w:rsid w:val="00424100"/>
    <w:rsid w:val="004242FC"/>
    <w:rsid w:val="00425424"/>
    <w:rsid w:val="0042621A"/>
    <w:rsid w:val="00427151"/>
    <w:rsid w:val="00427A04"/>
    <w:rsid w:val="00427A1F"/>
    <w:rsid w:val="00430B7A"/>
    <w:rsid w:val="00430FAD"/>
    <w:rsid w:val="0043155A"/>
    <w:rsid w:val="004328A9"/>
    <w:rsid w:val="004341D5"/>
    <w:rsid w:val="00434272"/>
    <w:rsid w:val="004348E4"/>
    <w:rsid w:val="00434E9A"/>
    <w:rsid w:val="00434FC5"/>
    <w:rsid w:val="00435906"/>
    <w:rsid w:val="00435CD1"/>
    <w:rsid w:val="00435E8D"/>
    <w:rsid w:val="00436CCF"/>
    <w:rsid w:val="004400AC"/>
    <w:rsid w:val="00440B11"/>
    <w:rsid w:val="004452BE"/>
    <w:rsid w:val="00445872"/>
    <w:rsid w:val="004460E9"/>
    <w:rsid w:val="00446DB5"/>
    <w:rsid w:val="00446FF9"/>
    <w:rsid w:val="0044744F"/>
    <w:rsid w:val="00450F83"/>
    <w:rsid w:val="00452C37"/>
    <w:rsid w:val="0045356D"/>
    <w:rsid w:val="00453640"/>
    <w:rsid w:val="00453719"/>
    <w:rsid w:val="0045403C"/>
    <w:rsid w:val="0045447D"/>
    <w:rsid w:val="004544F6"/>
    <w:rsid w:val="00454828"/>
    <w:rsid w:val="00454B9F"/>
    <w:rsid w:val="00455942"/>
    <w:rsid w:val="0045597D"/>
    <w:rsid w:val="0045651A"/>
    <w:rsid w:val="00456C31"/>
    <w:rsid w:val="00462413"/>
    <w:rsid w:val="0046377B"/>
    <w:rsid w:val="004651FA"/>
    <w:rsid w:val="0046544B"/>
    <w:rsid w:val="00465AD7"/>
    <w:rsid w:val="00466F0A"/>
    <w:rsid w:val="00467AB2"/>
    <w:rsid w:val="00470785"/>
    <w:rsid w:val="00471227"/>
    <w:rsid w:val="00471CB7"/>
    <w:rsid w:val="004727AF"/>
    <w:rsid w:val="00473F19"/>
    <w:rsid w:val="00475D15"/>
    <w:rsid w:val="004776CA"/>
    <w:rsid w:val="004802EC"/>
    <w:rsid w:val="00480DBE"/>
    <w:rsid w:val="00481580"/>
    <w:rsid w:val="00483458"/>
    <w:rsid w:val="004837C5"/>
    <w:rsid w:val="00485655"/>
    <w:rsid w:val="00486576"/>
    <w:rsid w:val="00486A85"/>
    <w:rsid w:val="00487116"/>
    <w:rsid w:val="00490554"/>
    <w:rsid w:val="00491FCB"/>
    <w:rsid w:val="004929DB"/>
    <w:rsid w:val="00492B4D"/>
    <w:rsid w:val="00492DEB"/>
    <w:rsid w:val="00492E9D"/>
    <w:rsid w:val="00493090"/>
    <w:rsid w:val="00493330"/>
    <w:rsid w:val="004946B3"/>
    <w:rsid w:val="0049698B"/>
    <w:rsid w:val="004A187D"/>
    <w:rsid w:val="004A4A4B"/>
    <w:rsid w:val="004B0ABC"/>
    <w:rsid w:val="004B10EA"/>
    <w:rsid w:val="004B1100"/>
    <w:rsid w:val="004B125C"/>
    <w:rsid w:val="004B18D9"/>
    <w:rsid w:val="004B1D2C"/>
    <w:rsid w:val="004B25E0"/>
    <w:rsid w:val="004B2F86"/>
    <w:rsid w:val="004B31C3"/>
    <w:rsid w:val="004B3AF7"/>
    <w:rsid w:val="004B40F7"/>
    <w:rsid w:val="004B497C"/>
    <w:rsid w:val="004B4E59"/>
    <w:rsid w:val="004B4FBC"/>
    <w:rsid w:val="004B5113"/>
    <w:rsid w:val="004B6270"/>
    <w:rsid w:val="004B64B0"/>
    <w:rsid w:val="004B689E"/>
    <w:rsid w:val="004B69F8"/>
    <w:rsid w:val="004B7232"/>
    <w:rsid w:val="004C0F8F"/>
    <w:rsid w:val="004C1B05"/>
    <w:rsid w:val="004C2394"/>
    <w:rsid w:val="004C3CC0"/>
    <w:rsid w:val="004C4A1B"/>
    <w:rsid w:val="004C4BFD"/>
    <w:rsid w:val="004C7D68"/>
    <w:rsid w:val="004D0DF0"/>
    <w:rsid w:val="004D10AA"/>
    <w:rsid w:val="004D3947"/>
    <w:rsid w:val="004D4338"/>
    <w:rsid w:val="004D5AED"/>
    <w:rsid w:val="004D5D9A"/>
    <w:rsid w:val="004D73FE"/>
    <w:rsid w:val="004E04D1"/>
    <w:rsid w:val="004E0F28"/>
    <w:rsid w:val="004E128F"/>
    <w:rsid w:val="004E3CF4"/>
    <w:rsid w:val="004E5014"/>
    <w:rsid w:val="004F2585"/>
    <w:rsid w:val="004F34F1"/>
    <w:rsid w:val="004F4947"/>
    <w:rsid w:val="004F6344"/>
    <w:rsid w:val="004F6E37"/>
    <w:rsid w:val="0050014F"/>
    <w:rsid w:val="00500A48"/>
    <w:rsid w:val="00500A59"/>
    <w:rsid w:val="005011E6"/>
    <w:rsid w:val="00501371"/>
    <w:rsid w:val="0050276D"/>
    <w:rsid w:val="00502C0B"/>
    <w:rsid w:val="005030EC"/>
    <w:rsid w:val="00503487"/>
    <w:rsid w:val="00504C81"/>
    <w:rsid w:val="0050544E"/>
    <w:rsid w:val="005061BD"/>
    <w:rsid w:val="00506FF8"/>
    <w:rsid w:val="00507693"/>
    <w:rsid w:val="00507950"/>
    <w:rsid w:val="005101BA"/>
    <w:rsid w:val="00510C24"/>
    <w:rsid w:val="00511034"/>
    <w:rsid w:val="00513039"/>
    <w:rsid w:val="005131CD"/>
    <w:rsid w:val="00513D97"/>
    <w:rsid w:val="00513E49"/>
    <w:rsid w:val="00515770"/>
    <w:rsid w:val="005164F1"/>
    <w:rsid w:val="00516A6E"/>
    <w:rsid w:val="00520686"/>
    <w:rsid w:val="005227F2"/>
    <w:rsid w:val="00523A4F"/>
    <w:rsid w:val="00524142"/>
    <w:rsid w:val="00524528"/>
    <w:rsid w:val="00532062"/>
    <w:rsid w:val="0053263F"/>
    <w:rsid w:val="00532728"/>
    <w:rsid w:val="00533AB4"/>
    <w:rsid w:val="00533CB6"/>
    <w:rsid w:val="00533D0C"/>
    <w:rsid w:val="00533E26"/>
    <w:rsid w:val="005348B3"/>
    <w:rsid w:val="00534CB1"/>
    <w:rsid w:val="0053522E"/>
    <w:rsid w:val="00535C67"/>
    <w:rsid w:val="0053683F"/>
    <w:rsid w:val="00537225"/>
    <w:rsid w:val="00537783"/>
    <w:rsid w:val="005405B7"/>
    <w:rsid w:val="005408FB"/>
    <w:rsid w:val="00540AEC"/>
    <w:rsid w:val="00541D50"/>
    <w:rsid w:val="005423F3"/>
    <w:rsid w:val="0054252D"/>
    <w:rsid w:val="0054326E"/>
    <w:rsid w:val="0054394B"/>
    <w:rsid w:val="00543F2A"/>
    <w:rsid w:val="00544FAA"/>
    <w:rsid w:val="00546259"/>
    <w:rsid w:val="00546C89"/>
    <w:rsid w:val="00547BED"/>
    <w:rsid w:val="005500A1"/>
    <w:rsid w:val="00551444"/>
    <w:rsid w:val="005528A2"/>
    <w:rsid w:val="00553099"/>
    <w:rsid w:val="005543AD"/>
    <w:rsid w:val="0055678F"/>
    <w:rsid w:val="00557D7E"/>
    <w:rsid w:val="005605EE"/>
    <w:rsid w:val="005609C6"/>
    <w:rsid w:val="00561418"/>
    <w:rsid w:val="005624BB"/>
    <w:rsid w:val="0056273A"/>
    <w:rsid w:val="00564A40"/>
    <w:rsid w:val="0056510B"/>
    <w:rsid w:val="005656B5"/>
    <w:rsid w:val="0056722C"/>
    <w:rsid w:val="005677AC"/>
    <w:rsid w:val="00567F69"/>
    <w:rsid w:val="005722B7"/>
    <w:rsid w:val="005727D1"/>
    <w:rsid w:val="00572A91"/>
    <w:rsid w:val="00572B71"/>
    <w:rsid w:val="005732C6"/>
    <w:rsid w:val="00573EE0"/>
    <w:rsid w:val="00576A1F"/>
    <w:rsid w:val="00581A1B"/>
    <w:rsid w:val="005829FE"/>
    <w:rsid w:val="00582BDA"/>
    <w:rsid w:val="005832F4"/>
    <w:rsid w:val="005835F9"/>
    <w:rsid w:val="0058379F"/>
    <w:rsid w:val="00585D1F"/>
    <w:rsid w:val="005861F9"/>
    <w:rsid w:val="005876FB"/>
    <w:rsid w:val="00587A58"/>
    <w:rsid w:val="00587ADC"/>
    <w:rsid w:val="00587EF7"/>
    <w:rsid w:val="00592C95"/>
    <w:rsid w:val="005938C6"/>
    <w:rsid w:val="00593946"/>
    <w:rsid w:val="005940CC"/>
    <w:rsid w:val="005A061B"/>
    <w:rsid w:val="005A0BE1"/>
    <w:rsid w:val="005A1E4E"/>
    <w:rsid w:val="005A238B"/>
    <w:rsid w:val="005A23B4"/>
    <w:rsid w:val="005A2EAB"/>
    <w:rsid w:val="005A3211"/>
    <w:rsid w:val="005A41A6"/>
    <w:rsid w:val="005A4C13"/>
    <w:rsid w:val="005A5077"/>
    <w:rsid w:val="005A54F2"/>
    <w:rsid w:val="005A5E0C"/>
    <w:rsid w:val="005A61CB"/>
    <w:rsid w:val="005B04CA"/>
    <w:rsid w:val="005B1270"/>
    <w:rsid w:val="005B1D13"/>
    <w:rsid w:val="005B2251"/>
    <w:rsid w:val="005B243A"/>
    <w:rsid w:val="005B24CB"/>
    <w:rsid w:val="005B3BE6"/>
    <w:rsid w:val="005B477B"/>
    <w:rsid w:val="005B47C0"/>
    <w:rsid w:val="005B491F"/>
    <w:rsid w:val="005B4B5A"/>
    <w:rsid w:val="005B5020"/>
    <w:rsid w:val="005B5247"/>
    <w:rsid w:val="005B590B"/>
    <w:rsid w:val="005B5B4C"/>
    <w:rsid w:val="005B6524"/>
    <w:rsid w:val="005B6C6A"/>
    <w:rsid w:val="005B7FA9"/>
    <w:rsid w:val="005C043C"/>
    <w:rsid w:val="005C0503"/>
    <w:rsid w:val="005C12DB"/>
    <w:rsid w:val="005C1451"/>
    <w:rsid w:val="005C1CA8"/>
    <w:rsid w:val="005C25B6"/>
    <w:rsid w:val="005C386B"/>
    <w:rsid w:val="005C3E8D"/>
    <w:rsid w:val="005C6271"/>
    <w:rsid w:val="005C6AFB"/>
    <w:rsid w:val="005C7AF4"/>
    <w:rsid w:val="005D3ABB"/>
    <w:rsid w:val="005D49B9"/>
    <w:rsid w:val="005D4D7E"/>
    <w:rsid w:val="005E145C"/>
    <w:rsid w:val="005E1B87"/>
    <w:rsid w:val="005E4050"/>
    <w:rsid w:val="005E4248"/>
    <w:rsid w:val="005E57E0"/>
    <w:rsid w:val="005E63EE"/>
    <w:rsid w:val="005E713C"/>
    <w:rsid w:val="005E7FC8"/>
    <w:rsid w:val="005F02F8"/>
    <w:rsid w:val="005F066F"/>
    <w:rsid w:val="005F1165"/>
    <w:rsid w:val="005F18A6"/>
    <w:rsid w:val="005F18ED"/>
    <w:rsid w:val="005F3548"/>
    <w:rsid w:val="005F36FF"/>
    <w:rsid w:val="005F5EFC"/>
    <w:rsid w:val="005F6B89"/>
    <w:rsid w:val="005F6D1C"/>
    <w:rsid w:val="005F724D"/>
    <w:rsid w:val="006009C5"/>
    <w:rsid w:val="006010D7"/>
    <w:rsid w:val="006012A6"/>
    <w:rsid w:val="00601807"/>
    <w:rsid w:val="00601A58"/>
    <w:rsid w:val="00605030"/>
    <w:rsid w:val="0060605A"/>
    <w:rsid w:val="006069D3"/>
    <w:rsid w:val="00607543"/>
    <w:rsid w:val="006076E6"/>
    <w:rsid w:val="00611042"/>
    <w:rsid w:val="00611C7A"/>
    <w:rsid w:val="00612570"/>
    <w:rsid w:val="0061268E"/>
    <w:rsid w:val="00613BFE"/>
    <w:rsid w:val="00614B71"/>
    <w:rsid w:val="00615571"/>
    <w:rsid w:val="00615F94"/>
    <w:rsid w:val="00616186"/>
    <w:rsid w:val="00621777"/>
    <w:rsid w:val="006229D8"/>
    <w:rsid w:val="00623B0D"/>
    <w:rsid w:val="00623C43"/>
    <w:rsid w:val="00623F57"/>
    <w:rsid w:val="006250D5"/>
    <w:rsid w:val="00626162"/>
    <w:rsid w:val="00626926"/>
    <w:rsid w:val="0062729E"/>
    <w:rsid w:val="00627526"/>
    <w:rsid w:val="006318B1"/>
    <w:rsid w:val="00631A33"/>
    <w:rsid w:val="00632BA1"/>
    <w:rsid w:val="006335B1"/>
    <w:rsid w:val="00634599"/>
    <w:rsid w:val="00636AC9"/>
    <w:rsid w:val="00640B1E"/>
    <w:rsid w:val="006414E1"/>
    <w:rsid w:val="00643B74"/>
    <w:rsid w:val="006447B7"/>
    <w:rsid w:val="00644834"/>
    <w:rsid w:val="00645D06"/>
    <w:rsid w:val="00646798"/>
    <w:rsid w:val="0064685B"/>
    <w:rsid w:val="006500C3"/>
    <w:rsid w:val="00651F11"/>
    <w:rsid w:val="006523AE"/>
    <w:rsid w:val="00652B22"/>
    <w:rsid w:val="00652D49"/>
    <w:rsid w:val="00653A84"/>
    <w:rsid w:val="00653ADD"/>
    <w:rsid w:val="00655AE9"/>
    <w:rsid w:val="00656C2E"/>
    <w:rsid w:val="0065745D"/>
    <w:rsid w:val="00663C69"/>
    <w:rsid w:val="006644F8"/>
    <w:rsid w:val="0066645E"/>
    <w:rsid w:val="00667205"/>
    <w:rsid w:val="00667223"/>
    <w:rsid w:val="0066730D"/>
    <w:rsid w:val="00667B6E"/>
    <w:rsid w:val="00667E26"/>
    <w:rsid w:val="006701F2"/>
    <w:rsid w:val="00672963"/>
    <w:rsid w:val="006731F2"/>
    <w:rsid w:val="00673454"/>
    <w:rsid w:val="0067481A"/>
    <w:rsid w:val="00674A87"/>
    <w:rsid w:val="00674C04"/>
    <w:rsid w:val="006758FA"/>
    <w:rsid w:val="00676049"/>
    <w:rsid w:val="006764AE"/>
    <w:rsid w:val="00676A0F"/>
    <w:rsid w:val="00676EDD"/>
    <w:rsid w:val="00677120"/>
    <w:rsid w:val="0067731B"/>
    <w:rsid w:val="00677A57"/>
    <w:rsid w:val="00680041"/>
    <w:rsid w:val="00680168"/>
    <w:rsid w:val="00680472"/>
    <w:rsid w:val="00680AFF"/>
    <w:rsid w:val="0068175F"/>
    <w:rsid w:val="00681D8D"/>
    <w:rsid w:val="00681E9E"/>
    <w:rsid w:val="00682DB6"/>
    <w:rsid w:val="006831BB"/>
    <w:rsid w:val="00683281"/>
    <w:rsid w:val="00684268"/>
    <w:rsid w:val="00685CE1"/>
    <w:rsid w:val="00686F2A"/>
    <w:rsid w:val="0069271F"/>
    <w:rsid w:val="00693FBC"/>
    <w:rsid w:val="0069428F"/>
    <w:rsid w:val="006947C7"/>
    <w:rsid w:val="00696E47"/>
    <w:rsid w:val="006978B7"/>
    <w:rsid w:val="006A08D4"/>
    <w:rsid w:val="006A10D7"/>
    <w:rsid w:val="006A166B"/>
    <w:rsid w:val="006A2F39"/>
    <w:rsid w:val="006A5A2C"/>
    <w:rsid w:val="006A62D8"/>
    <w:rsid w:val="006A6482"/>
    <w:rsid w:val="006A6D63"/>
    <w:rsid w:val="006A783F"/>
    <w:rsid w:val="006A7BF8"/>
    <w:rsid w:val="006B00FF"/>
    <w:rsid w:val="006B1BAF"/>
    <w:rsid w:val="006B2B51"/>
    <w:rsid w:val="006B2EFB"/>
    <w:rsid w:val="006B3591"/>
    <w:rsid w:val="006B4387"/>
    <w:rsid w:val="006B442E"/>
    <w:rsid w:val="006B5EEF"/>
    <w:rsid w:val="006B65ED"/>
    <w:rsid w:val="006B6698"/>
    <w:rsid w:val="006B74AA"/>
    <w:rsid w:val="006B7B70"/>
    <w:rsid w:val="006C00C7"/>
    <w:rsid w:val="006C031B"/>
    <w:rsid w:val="006C141E"/>
    <w:rsid w:val="006C144D"/>
    <w:rsid w:val="006C2E37"/>
    <w:rsid w:val="006C315F"/>
    <w:rsid w:val="006C38B3"/>
    <w:rsid w:val="006C4192"/>
    <w:rsid w:val="006C522A"/>
    <w:rsid w:val="006D0B77"/>
    <w:rsid w:val="006D0E7B"/>
    <w:rsid w:val="006D0EED"/>
    <w:rsid w:val="006D2ECE"/>
    <w:rsid w:val="006D40C8"/>
    <w:rsid w:val="006E1B5B"/>
    <w:rsid w:val="006E232E"/>
    <w:rsid w:val="006E2A38"/>
    <w:rsid w:val="006E4373"/>
    <w:rsid w:val="006E48A3"/>
    <w:rsid w:val="006E506A"/>
    <w:rsid w:val="006E5B21"/>
    <w:rsid w:val="006E5FE1"/>
    <w:rsid w:val="006E6C9C"/>
    <w:rsid w:val="006F054C"/>
    <w:rsid w:val="006F1B5D"/>
    <w:rsid w:val="006F22DA"/>
    <w:rsid w:val="006F27D8"/>
    <w:rsid w:val="006F296C"/>
    <w:rsid w:val="006F2C10"/>
    <w:rsid w:val="006F3659"/>
    <w:rsid w:val="006F3E35"/>
    <w:rsid w:val="006F48A1"/>
    <w:rsid w:val="006F56FA"/>
    <w:rsid w:val="006F5E99"/>
    <w:rsid w:val="006F6271"/>
    <w:rsid w:val="006F7E8D"/>
    <w:rsid w:val="00700812"/>
    <w:rsid w:val="00700933"/>
    <w:rsid w:val="0070154B"/>
    <w:rsid w:val="00701B3D"/>
    <w:rsid w:val="00701F2F"/>
    <w:rsid w:val="00702C58"/>
    <w:rsid w:val="00702DAB"/>
    <w:rsid w:val="007037D2"/>
    <w:rsid w:val="00703A00"/>
    <w:rsid w:val="00704639"/>
    <w:rsid w:val="0070468C"/>
    <w:rsid w:val="0070487A"/>
    <w:rsid w:val="00704F3A"/>
    <w:rsid w:val="00705247"/>
    <w:rsid w:val="00705612"/>
    <w:rsid w:val="00705BC7"/>
    <w:rsid w:val="00706B47"/>
    <w:rsid w:val="00706E59"/>
    <w:rsid w:val="007079E7"/>
    <w:rsid w:val="007114D0"/>
    <w:rsid w:val="00712D0A"/>
    <w:rsid w:val="00713E89"/>
    <w:rsid w:val="00715F18"/>
    <w:rsid w:val="00720430"/>
    <w:rsid w:val="007206AA"/>
    <w:rsid w:val="007207B0"/>
    <w:rsid w:val="0072132F"/>
    <w:rsid w:val="00721541"/>
    <w:rsid w:val="007215D1"/>
    <w:rsid w:val="00721705"/>
    <w:rsid w:val="00722268"/>
    <w:rsid w:val="00722F1A"/>
    <w:rsid w:val="0072435B"/>
    <w:rsid w:val="00724D6D"/>
    <w:rsid w:val="00725668"/>
    <w:rsid w:val="007266E7"/>
    <w:rsid w:val="00726866"/>
    <w:rsid w:val="00726A7B"/>
    <w:rsid w:val="0072714D"/>
    <w:rsid w:val="00727336"/>
    <w:rsid w:val="00727A0C"/>
    <w:rsid w:val="00727F93"/>
    <w:rsid w:val="00732118"/>
    <w:rsid w:val="007323B8"/>
    <w:rsid w:val="00732DA7"/>
    <w:rsid w:val="00733876"/>
    <w:rsid w:val="00734AD7"/>
    <w:rsid w:val="00734E9A"/>
    <w:rsid w:val="00734FEB"/>
    <w:rsid w:val="007357B6"/>
    <w:rsid w:val="00736CAA"/>
    <w:rsid w:val="00736CF6"/>
    <w:rsid w:val="00736DFA"/>
    <w:rsid w:val="007411B8"/>
    <w:rsid w:val="0074173A"/>
    <w:rsid w:val="007425E9"/>
    <w:rsid w:val="00743B08"/>
    <w:rsid w:val="0074425E"/>
    <w:rsid w:val="0074630D"/>
    <w:rsid w:val="00747322"/>
    <w:rsid w:val="007477E1"/>
    <w:rsid w:val="00750BF1"/>
    <w:rsid w:val="007514B5"/>
    <w:rsid w:val="007514F4"/>
    <w:rsid w:val="007527B1"/>
    <w:rsid w:val="007531CB"/>
    <w:rsid w:val="0075443A"/>
    <w:rsid w:val="00754A7C"/>
    <w:rsid w:val="00756449"/>
    <w:rsid w:val="00761E02"/>
    <w:rsid w:val="00762262"/>
    <w:rsid w:val="00762824"/>
    <w:rsid w:val="00764A9A"/>
    <w:rsid w:val="00770E94"/>
    <w:rsid w:val="0077128C"/>
    <w:rsid w:val="007726A1"/>
    <w:rsid w:val="00773EAF"/>
    <w:rsid w:val="00773EBB"/>
    <w:rsid w:val="00773F8C"/>
    <w:rsid w:val="007740A2"/>
    <w:rsid w:val="00780D48"/>
    <w:rsid w:val="007837E9"/>
    <w:rsid w:val="0078395B"/>
    <w:rsid w:val="0078465B"/>
    <w:rsid w:val="007849B7"/>
    <w:rsid w:val="00784BD2"/>
    <w:rsid w:val="00784DBD"/>
    <w:rsid w:val="007861B7"/>
    <w:rsid w:val="00786B0C"/>
    <w:rsid w:val="00786BEF"/>
    <w:rsid w:val="00786D06"/>
    <w:rsid w:val="00790AE4"/>
    <w:rsid w:val="00790ED8"/>
    <w:rsid w:val="00791CDF"/>
    <w:rsid w:val="0079220D"/>
    <w:rsid w:val="007926AC"/>
    <w:rsid w:val="007937F4"/>
    <w:rsid w:val="007939FD"/>
    <w:rsid w:val="0079575B"/>
    <w:rsid w:val="00796036"/>
    <w:rsid w:val="007A0908"/>
    <w:rsid w:val="007A0D97"/>
    <w:rsid w:val="007A216E"/>
    <w:rsid w:val="007A2440"/>
    <w:rsid w:val="007A2FFF"/>
    <w:rsid w:val="007A3792"/>
    <w:rsid w:val="007A37C0"/>
    <w:rsid w:val="007A46BC"/>
    <w:rsid w:val="007A5064"/>
    <w:rsid w:val="007A6E9C"/>
    <w:rsid w:val="007B11EF"/>
    <w:rsid w:val="007B1205"/>
    <w:rsid w:val="007B3966"/>
    <w:rsid w:val="007B566D"/>
    <w:rsid w:val="007B5C6A"/>
    <w:rsid w:val="007B765E"/>
    <w:rsid w:val="007B77DA"/>
    <w:rsid w:val="007C072C"/>
    <w:rsid w:val="007C3AC1"/>
    <w:rsid w:val="007C74E9"/>
    <w:rsid w:val="007C7AC0"/>
    <w:rsid w:val="007D0055"/>
    <w:rsid w:val="007D0ED8"/>
    <w:rsid w:val="007D30F4"/>
    <w:rsid w:val="007D3634"/>
    <w:rsid w:val="007D36CE"/>
    <w:rsid w:val="007D4487"/>
    <w:rsid w:val="007D4D3D"/>
    <w:rsid w:val="007D4D4D"/>
    <w:rsid w:val="007D6E59"/>
    <w:rsid w:val="007D74D0"/>
    <w:rsid w:val="007E0BDB"/>
    <w:rsid w:val="007E1818"/>
    <w:rsid w:val="007E25D2"/>
    <w:rsid w:val="007E3616"/>
    <w:rsid w:val="007E381B"/>
    <w:rsid w:val="007E4E93"/>
    <w:rsid w:val="007E69D5"/>
    <w:rsid w:val="007E71EE"/>
    <w:rsid w:val="007E74BB"/>
    <w:rsid w:val="007F0908"/>
    <w:rsid w:val="007F097B"/>
    <w:rsid w:val="007F28B8"/>
    <w:rsid w:val="007F2FE8"/>
    <w:rsid w:val="007F34EF"/>
    <w:rsid w:val="007F6150"/>
    <w:rsid w:val="007F6E5E"/>
    <w:rsid w:val="007F7548"/>
    <w:rsid w:val="007F7A24"/>
    <w:rsid w:val="00800BCB"/>
    <w:rsid w:val="008016C1"/>
    <w:rsid w:val="008026D9"/>
    <w:rsid w:val="00802E9F"/>
    <w:rsid w:val="008037A9"/>
    <w:rsid w:val="008055DD"/>
    <w:rsid w:val="00805CAE"/>
    <w:rsid w:val="00805CFD"/>
    <w:rsid w:val="008065E5"/>
    <w:rsid w:val="008067AC"/>
    <w:rsid w:val="00806EC4"/>
    <w:rsid w:val="00807264"/>
    <w:rsid w:val="008073F5"/>
    <w:rsid w:val="008075D0"/>
    <w:rsid w:val="00810BB6"/>
    <w:rsid w:val="00811991"/>
    <w:rsid w:val="008121EA"/>
    <w:rsid w:val="008128AA"/>
    <w:rsid w:val="00812E37"/>
    <w:rsid w:val="00812F64"/>
    <w:rsid w:val="00813F0A"/>
    <w:rsid w:val="00816DC1"/>
    <w:rsid w:val="008176EC"/>
    <w:rsid w:val="008179F6"/>
    <w:rsid w:val="00817B1F"/>
    <w:rsid w:val="008206D7"/>
    <w:rsid w:val="0082246B"/>
    <w:rsid w:val="0082361B"/>
    <w:rsid w:val="0082410B"/>
    <w:rsid w:val="008243ED"/>
    <w:rsid w:val="00824458"/>
    <w:rsid w:val="00824AFB"/>
    <w:rsid w:val="00825DB4"/>
    <w:rsid w:val="00826260"/>
    <w:rsid w:val="0082644D"/>
    <w:rsid w:val="00827BF3"/>
    <w:rsid w:val="00827EC7"/>
    <w:rsid w:val="0083012B"/>
    <w:rsid w:val="00831C85"/>
    <w:rsid w:val="0083276F"/>
    <w:rsid w:val="0083299F"/>
    <w:rsid w:val="008331AF"/>
    <w:rsid w:val="008332E2"/>
    <w:rsid w:val="008342CC"/>
    <w:rsid w:val="00834BE2"/>
    <w:rsid w:val="00835DE9"/>
    <w:rsid w:val="0083632D"/>
    <w:rsid w:val="0083655B"/>
    <w:rsid w:val="008368AC"/>
    <w:rsid w:val="00836E79"/>
    <w:rsid w:val="00836F16"/>
    <w:rsid w:val="008372A7"/>
    <w:rsid w:val="00837AE4"/>
    <w:rsid w:val="00841F6C"/>
    <w:rsid w:val="00841F8A"/>
    <w:rsid w:val="008425B9"/>
    <w:rsid w:val="008427ED"/>
    <w:rsid w:val="00843199"/>
    <w:rsid w:val="00843A34"/>
    <w:rsid w:val="00843A9B"/>
    <w:rsid w:val="00843C95"/>
    <w:rsid w:val="00843CAE"/>
    <w:rsid w:val="0084647B"/>
    <w:rsid w:val="008464ED"/>
    <w:rsid w:val="00847EDF"/>
    <w:rsid w:val="00850C5F"/>
    <w:rsid w:val="00852A42"/>
    <w:rsid w:val="00852A7F"/>
    <w:rsid w:val="00852EAA"/>
    <w:rsid w:val="008544C9"/>
    <w:rsid w:val="00855AF0"/>
    <w:rsid w:val="0085699E"/>
    <w:rsid w:val="00856EA9"/>
    <w:rsid w:val="008575A3"/>
    <w:rsid w:val="00860348"/>
    <w:rsid w:val="008603E0"/>
    <w:rsid w:val="00860B0D"/>
    <w:rsid w:val="00862447"/>
    <w:rsid w:val="0086398B"/>
    <w:rsid w:val="00863DA3"/>
    <w:rsid w:val="00864BCB"/>
    <w:rsid w:val="00865DC5"/>
    <w:rsid w:val="00865EE3"/>
    <w:rsid w:val="00866D0D"/>
    <w:rsid w:val="00866D49"/>
    <w:rsid w:val="008710FE"/>
    <w:rsid w:val="00871665"/>
    <w:rsid w:val="00871B04"/>
    <w:rsid w:val="00871F8B"/>
    <w:rsid w:val="0087212A"/>
    <w:rsid w:val="00874BB2"/>
    <w:rsid w:val="00874DDB"/>
    <w:rsid w:val="0087543A"/>
    <w:rsid w:val="00875FB8"/>
    <w:rsid w:val="0087742F"/>
    <w:rsid w:val="00877D7D"/>
    <w:rsid w:val="008803E5"/>
    <w:rsid w:val="00880AC3"/>
    <w:rsid w:val="00881AD7"/>
    <w:rsid w:val="0088334C"/>
    <w:rsid w:val="00883F20"/>
    <w:rsid w:val="00884F12"/>
    <w:rsid w:val="00885439"/>
    <w:rsid w:val="008859DE"/>
    <w:rsid w:val="008863A0"/>
    <w:rsid w:val="008872E0"/>
    <w:rsid w:val="008875E1"/>
    <w:rsid w:val="00887DE1"/>
    <w:rsid w:val="00890609"/>
    <w:rsid w:val="0089272F"/>
    <w:rsid w:val="00892793"/>
    <w:rsid w:val="008932F8"/>
    <w:rsid w:val="008933A6"/>
    <w:rsid w:val="0089374C"/>
    <w:rsid w:val="0089394B"/>
    <w:rsid w:val="00894972"/>
    <w:rsid w:val="00894AA1"/>
    <w:rsid w:val="008969B5"/>
    <w:rsid w:val="0089712E"/>
    <w:rsid w:val="008975E6"/>
    <w:rsid w:val="008977E1"/>
    <w:rsid w:val="008A093F"/>
    <w:rsid w:val="008A23A4"/>
    <w:rsid w:val="008A3E18"/>
    <w:rsid w:val="008A4F34"/>
    <w:rsid w:val="008A5794"/>
    <w:rsid w:val="008A6555"/>
    <w:rsid w:val="008A6616"/>
    <w:rsid w:val="008B156E"/>
    <w:rsid w:val="008B1818"/>
    <w:rsid w:val="008B1C4F"/>
    <w:rsid w:val="008B1E00"/>
    <w:rsid w:val="008B474D"/>
    <w:rsid w:val="008B614B"/>
    <w:rsid w:val="008B63B7"/>
    <w:rsid w:val="008B6A24"/>
    <w:rsid w:val="008B71F4"/>
    <w:rsid w:val="008B7D49"/>
    <w:rsid w:val="008C03EA"/>
    <w:rsid w:val="008C07F7"/>
    <w:rsid w:val="008C2D9B"/>
    <w:rsid w:val="008C3C6F"/>
    <w:rsid w:val="008C4450"/>
    <w:rsid w:val="008C5C1A"/>
    <w:rsid w:val="008C668A"/>
    <w:rsid w:val="008C7058"/>
    <w:rsid w:val="008C792C"/>
    <w:rsid w:val="008C7ECA"/>
    <w:rsid w:val="008D0AA7"/>
    <w:rsid w:val="008D1046"/>
    <w:rsid w:val="008D19FE"/>
    <w:rsid w:val="008D2912"/>
    <w:rsid w:val="008D3073"/>
    <w:rsid w:val="008D34C0"/>
    <w:rsid w:val="008D45FA"/>
    <w:rsid w:val="008D625A"/>
    <w:rsid w:val="008E0032"/>
    <w:rsid w:val="008E05EE"/>
    <w:rsid w:val="008E07B8"/>
    <w:rsid w:val="008E0F1C"/>
    <w:rsid w:val="008E2C1A"/>
    <w:rsid w:val="008E3547"/>
    <w:rsid w:val="008E35CE"/>
    <w:rsid w:val="008E3ABD"/>
    <w:rsid w:val="008E54AC"/>
    <w:rsid w:val="008E593C"/>
    <w:rsid w:val="008E7A20"/>
    <w:rsid w:val="008F0772"/>
    <w:rsid w:val="008F0E5B"/>
    <w:rsid w:val="008F0FD0"/>
    <w:rsid w:val="008F1307"/>
    <w:rsid w:val="008F167F"/>
    <w:rsid w:val="008F1E61"/>
    <w:rsid w:val="008F2B8E"/>
    <w:rsid w:val="008F33ED"/>
    <w:rsid w:val="008F355C"/>
    <w:rsid w:val="008F4168"/>
    <w:rsid w:val="008F522F"/>
    <w:rsid w:val="008F67D6"/>
    <w:rsid w:val="008F7106"/>
    <w:rsid w:val="00900752"/>
    <w:rsid w:val="009023FC"/>
    <w:rsid w:val="0090294F"/>
    <w:rsid w:val="009038FD"/>
    <w:rsid w:val="00904624"/>
    <w:rsid w:val="00906178"/>
    <w:rsid w:val="00906D16"/>
    <w:rsid w:val="00906D71"/>
    <w:rsid w:val="0090760C"/>
    <w:rsid w:val="009107CC"/>
    <w:rsid w:val="009115C0"/>
    <w:rsid w:val="0091166F"/>
    <w:rsid w:val="00911FCB"/>
    <w:rsid w:val="009131FD"/>
    <w:rsid w:val="009134A7"/>
    <w:rsid w:val="009138C1"/>
    <w:rsid w:val="00915A3C"/>
    <w:rsid w:val="0091621F"/>
    <w:rsid w:val="0091634F"/>
    <w:rsid w:val="00917236"/>
    <w:rsid w:val="00920006"/>
    <w:rsid w:val="00920421"/>
    <w:rsid w:val="009206D4"/>
    <w:rsid w:val="009211BF"/>
    <w:rsid w:val="00921251"/>
    <w:rsid w:val="009218CB"/>
    <w:rsid w:val="00921B04"/>
    <w:rsid w:val="00921DCA"/>
    <w:rsid w:val="009229D2"/>
    <w:rsid w:val="009236E9"/>
    <w:rsid w:val="009238ED"/>
    <w:rsid w:val="00924674"/>
    <w:rsid w:val="00924F42"/>
    <w:rsid w:val="00926A75"/>
    <w:rsid w:val="00926B45"/>
    <w:rsid w:val="00926D26"/>
    <w:rsid w:val="00926D72"/>
    <w:rsid w:val="00927010"/>
    <w:rsid w:val="00931239"/>
    <w:rsid w:val="0093157A"/>
    <w:rsid w:val="00932324"/>
    <w:rsid w:val="00933A35"/>
    <w:rsid w:val="00933C15"/>
    <w:rsid w:val="00934198"/>
    <w:rsid w:val="009344C5"/>
    <w:rsid w:val="00934E13"/>
    <w:rsid w:val="009366F2"/>
    <w:rsid w:val="00936706"/>
    <w:rsid w:val="009367CC"/>
    <w:rsid w:val="00937B0B"/>
    <w:rsid w:val="00937C2B"/>
    <w:rsid w:val="00940500"/>
    <w:rsid w:val="00940959"/>
    <w:rsid w:val="00940CED"/>
    <w:rsid w:val="00942909"/>
    <w:rsid w:val="00943BB8"/>
    <w:rsid w:val="009441EE"/>
    <w:rsid w:val="00945547"/>
    <w:rsid w:val="0094702C"/>
    <w:rsid w:val="009476AB"/>
    <w:rsid w:val="00947BFD"/>
    <w:rsid w:val="00950143"/>
    <w:rsid w:val="00950CD8"/>
    <w:rsid w:val="00953203"/>
    <w:rsid w:val="00953348"/>
    <w:rsid w:val="00953F73"/>
    <w:rsid w:val="00955C57"/>
    <w:rsid w:val="009573F8"/>
    <w:rsid w:val="00957C51"/>
    <w:rsid w:val="00960B18"/>
    <w:rsid w:val="009611EC"/>
    <w:rsid w:val="00962053"/>
    <w:rsid w:val="0096297A"/>
    <w:rsid w:val="00964EE0"/>
    <w:rsid w:val="00964F3D"/>
    <w:rsid w:val="0096555C"/>
    <w:rsid w:val="00965B6B"/>
    <w:rsid w:val="00965E17"/>
    <w:rsid w:val="009661E1"/>
    <w:rsid w:val="00966CDA"/>
    <w:rsid w:val="00967DFD"/>
    <w:rsid w:val="00970BD0"/>
    <w:rsid w:val="00970F32"/>
    <w:rsid w:val="00971E2A"/>
    <w:rsid w:val="009727AA"/>
    <w:rsid w:val="0097302D"/>
    <w:rsid w:val="00973536"/>
    <w:rsid w:val="0097594B"/>
    <w:rsid w:val="00975CEA"/>
    <w:rsid w:val="00977BA9"/>
    <w:rsid w:val="00980CC0"/>
    <w:rsid w:val="00980D29"/>
    <w:rsid w:val="00982A8A"/>
    <w:rsid w:val="00982ABF"/>
    <w:rsid w:val="00982C57"/>
    <w:rsid w:val="00983277"/>
    <w:rsid w:val="0098354E"/>
    <w:rsid w:val="009849ED"/>
    <w:rsid w:val="0098628E"/>
    <w:rsid w:val="00986D34"/>
    <w:rsid w:val="00986ED9"/>
    <w:rsid w:val="00986F16"/>
    <w:rsid w:val="0098757B"/>
    <w:rsid w:val="009907FC"/>
    <w:rsid w:val="009908B9"/>
    <w:rsid w:val="00990FF1"/>
    <w:rsid w:val="00991549"/>
    <w:rsid w:val="009919C4"/>
    <w:rsid w:val="00991BFA"/>
    <w:rsid w:val="009926A3"/>
    <w:rsid w:val="009933E4"/>
    <w:rsid w:val="00993EF0"/>
    <w:rsid w:val="00994962"/>
    <w:rsid w:val="009950AD"/>
    <w:rsid w:val="009954B6"/>
    <w:rsid w:val="009958A6"/>
    <w:rsid w:val="00996A01"/>
    <w:rsid w:val="00996A5F"/>
    <w:rsid w:val="00996CBD"/>
    <w:rsid w:val="009972D4"/>
    <w:rsid w:val="0099754F"/>
    <w:rsid w:val="009A066A"/>
    <w:rsid w:val="009A0775"/>
    <w:rsid w:val="009A0EFB"/>
    <w:rsid w:val="009A233C"/>
    <w:rsid w:val="009A6006"/>
    <w:rsid w:val="009A625B"/>
    <w:rsid w:val="009A73C3"/>
    <w:rsid w:val="009A7457"/>
    <w:rsid w:val="009A79FC"/>
    <w:rsid w:val="009A7A3B"/>
    <w:rsid w:val="009B0ABE"/>
    <w:rsid w:val="009B0CA3"/>
    <w:rsid w:val="009B2107"/>
    <w:rsid w:val="009B211F"/>
    <w:rsid w:val="009B3478"/>
    <w:rsid w:val="009B3D0A"/>
    <w:rsid w:val="009B41CB"/>
    <w:rsid w:val="009B4331"/>
    <w:rsid w:val="009B4406"/>
    <w:rsid w:val="009B45A6"/>
    <w:rsid w:val="009B4744"/>
    <w:rsid w:val="009B4EEE"/>
    <w:rsid w:val="009B562D"/>
    <w:rsid w:val="009B7B4B"/>
    <w:rsid w:val="009B7FE8"/>
    <w:rsid w:val="009C087B"/>
    <w:rsid w:val="009C11B1"/>
    <w:rsid w:val="009C1C6A"/>
    <w:rsid w:val="009C364F"/>
    <w:rsid w:val="009C3CA9"/>
    <w:rsid w:val="009C42AA"/>
    <w:rsid w:val="009C50D2"/>
    <w:rsid w:val="009C52AD"/>
    <w:rsid w:val="009C5C5B"/>
    <w:rsid w:val="009C5E6D"/>
    <w:rsid w:val="009C6177"/>
    <w:rsid w:val="009C62AA"/>
    <w:rsid w:val="009D0357"/>
    <w:rsid w:val="009D1185"/>
    <w:rsid w:val="009D15DE"/>
    <w:rsid w:val="009D435D"/>
    <w:rsid w:val="009D7912"/>
    <w:rsid w:val="009E04C5"/>
    <w:rsid w:val="009E115D"/>
    <w:rsid w:val="009E1C8B"/>
    <w:rsid w:val="009E3647"/>
    <w:rsid w:val="009E3C57"/>
    <w:rsid w:val="009E4B30"/>
    <w:rsid w:val="009E4C31"/>
    <w:rsid w:val="009E4C61"/>
    <w:rsid w:val="009E59F2"/>
    <w:rsid w:val="009E6CEF"/>
    <w:rsid w:val="009E733E"/>
    <w:rsid w:val="009E7AB3"/>
    <w:rsid w:val="009E7C18"/>
    <w:rsid w:val="009F02A6"/>
    <w:rsid w:val="009F0817"/>
    <w:rsid w:val="009F0E24"/>
    <w:rsid w:val="009F146F"/>
    <w:rsid w:val="009F1CE8"/>
    <w:rsid w:val="009F2761"/>
    <w:rsid w:val="009F4DDC"/>
    <w:rsid w:val="009F574C"/>
    <w:rsid w:val="009F76C6"/>
    <w:rsid w:val="00A00A06"/>
    <w:rsid w:val="00A00E09"/>
    <w:rsid w:val="00A01163"/>
    <w:rsid w:val="00A025B0"/>
    <w:rsid w:val="00A02D09"/>
    <w:rsid w:val="00A03A94"/>
    <w:rsid w:val="00A03AE6"/>
    <w:rsid w:val="00A03CBB"/>
    <w:rsid w:val="00A042F5"/>
    <w:rsid w:val="00A045F9"/>
    <w:rsid w:val="00A0552B"/>
    <w:rsid w:val="00A06129"/>
    <w:rsid w:val="00A06C3A"/>
    <w:rsid w:val="00A074A7"/>
    <w:rsid w:val="00A10585"/>
    <w:rsid w:val="00A10C1C"/>
    <w:rsid w:val="00A10F4B"/>
    <w:rsid w:val="00A11066"/>
    <w:rsid w:val="00A12A39"/>
    <w:rsid w:val="00A15083"/>
    <w:rsid w:val="00A15242"/>
    <w:rsid w:val="00A15AF2"/>
    <w:rsid w:val="00A163C0"/>
    <w:rsid w:val="00A17530"/>
    <w:rsid w:val="00A179A4"/>
    <w:rsid w:val="00A2056A"/>
    <w:rsid w:val="00A23C3E"/>
    <w:rsid w:val="00A241D6"/>
    <w:rsid w:val="00A248E1"/>
    <w:rsid w:val="00A24ADC"/>
    <w:rsid w:val="00A26679"/>
    <w:rsid w:val="00A26FE1"/>
    <w:rsid w:val="00A275F0"/>
    <w:rsid w:val="00A2797C"/>
    <w:rsid w:val="00A30847"/>
    <w:rsid w:val="00A30978"/>
    <w:rsid w:val="00A3150E"/>
    <w:rsid w:val="00A31A76"/>
    <w:rsid w:val="00A3231D"/>
    <w:rsid w:val="00A32522"/>
    <w:rsid w:val="00A32BCD"/>
    <w:rsid w:val="00A32C91"/>
    <w:rsid w:val="00A34AF6"/>
    <w:rsid w:val="00A3552E"/>
    <w:rsid w:val="00A35650"/>
    <w:rsid w:val="00A35780"/>
    <w:rsid w:val="00A35A6A"/>
    <w:rsid w:val="00A35A83"/>
    <w:rsid w:val="00A35B8D"/>
    <w:rsid w:val="00A35FEF"/>
    <w:rsid w:val="00A36893"/>
    <w:rsid w:val="00A36A45"/>
    <w:rsid w:val="00A3728B"/>
    <w:rsid w:val="00A40565"/>
    <w:rsid w:val="00A42520"/>
    <w:rsid w:val="00A425D9"/>
    <w:rsid w:val="00A429AB"/>
    <w:rsid w:val="00A43715"/>
    <w:rsid w:val="00A44EBD"/>
    <w:rsid w:val="00A4589E"/>
    <w:rsid w:val="00A46B65"/>
    <w:rsid w:val="00A473FF"/>
    <w:rsid w:val="00A504B6"/>
    <w:rsid w:val="00A51505"/>
    <w:rsid w:val="00A51A73"/>
    <w:rsid w:val="00A52356"/>
    <w:rsid w:val="00A52D49"/>
    <w:rsid w:val="00A539D1"/>
    <w:rsid w:val="00A568F1"/>
    <w:rsid w:val="00A56B5F"/>
    <w:rsid w:val="00A57AD5"/>
    <w:rsid w:val="00A60481"/>
    <w:rsid w:val="00A624CA"/>
    <w:rsid w:val="00A638BE"/>
    <w:rsid w:val="00A63E0A"/>
    <w:rsid w:val="00A63EE4"/>
    <w:rsid w:val="00A63EF1"/>
    <w:rsid w:val="00A65203"/>
    <w:rsid w:val="00A65475"/>
    <w:rsid w:val="00A65802"/>
    <w:rsid w:val="00A66425"/>
    <w:rsid w:val="00A67ACF"/>
    <w:rsid w:val="00A70828"/>
    <w:rsid w:val="00A708E3"/>
    <w:rsid w:val="00A70DB8"/>
    <w:rsid w:val="00A71281"/>
    <w:rsid w:val="00A7264A"/>
    <w:rsid w:val="00A732C1"/>
    <w:rsid w:val="00A73410"/>
    <w:rsid w:val="00A73F60"/>
    <w:rsid w:val="00A75024"/>
    <w:rsid w:val="00A80DC7"/>
    <w:rsid w:val="00A81819"/>
    <w:rsid w:val="00A83442"/>
    <w:rsid w:val="00A84EA5"/>
    <w:rsid w:val="00A854DA"/>
    <w:rsid w:val="00A85AB3"/>
    <w:rsid w:val="00A85DD3"/>
    <w:rsid w:val="00A87453"/>
    <w:rsid w:val="00A877F2"/>
    <w:rsid w:val="00A87B1D"/>
    <w:rsid w:val="00A90898"/>
    <w:rsid w:val="00A91611"/>
    <w:rsid w:val="00A9265C"/>
    <w:rsid w:val="00A93833"/>
    <w:rsid w:val="00A94A5E"/>
    <w:rsid w:val="00A9540A"/>
    <w:rsid w:val="00AA0B2C"/>
    <w:rsid w:val="00AA10AB"/>
    <w:rsid w:val="00AA1302"/>
    <w:rsid w:val="00AA1765"/>
    <w:rsid w:val="00AA17B2"/>
    <w:rsid w:val="00AA1854"/>
    <w:rsid w:val="00AA2CBC"/>
    <w:rsid w:val="00AA2FB9"/>
    <w:rsid w:val="00AA38D6"/>
    <w:rsid w:val="00AA61C1"/>
    <w:rsid w:val="00AA637E"/>
    <w:rsid w:val="00AA739A"/>
    <w:rsid w:val="00AA78AB"/>
    <w:rsid w:val="00AB0212"/>
    <w:rsid w:val="00AB1A64"/>
    <w:rsid w:val="00AB1C51"/>
    <w:rsid w:val="00AB1CDA"/>
    <w:rsid w:val="00AB2E4C"/>
    <w:rsid w:val="00AB4D1F"/>
    <w:rsid w:val="00AB5154"/>
    <w:rsid w:val="00AB5320"/>
    <w:rsid w:val="00AB7A21"/>
    <w:rsid w:val="00AC1170"/>
    <w:rsid w:val="00AC239A"/>
    <w:rsid w:val="00AC2FD6"/>
    <w:rsid w:val="00AC3A09"/>
    <w:rsid w:val="00AC3BD8"/>
    <w:rsid w:val="00AC49D9"/>
    <w:rsid w:val="00AC4E9F"/>
    <w:rsid w:val="00AC557D"/>
    <w:rsid w:val="00AC7305"/>
    <w:rsid w:val="00AC74E3"/>
    <w:rsid w:val="00AC7ED9"/>
    <w:rsid w:val="00AD02DF"/>
    <w:rsid w:val="00AD07AE"/>
    <w:rsid w:val="00AD107F"/>
    <w:rsid w:val="00AD2941"/>
    <w:rsid w:val="00AD29FB"/>
    <w:rsid w:val="00AD306B"/>
    <w:rsid w:val="00AD4070"/>
    <w:rsid w:val="00AD494E"/>
    <w:rsid w:val="00AD55A8"/>
    <w:rsid w:val="00AD6823"/>
    <w:rsid w:val="00AE1CA9"/>
    <w:rsid w:val="00AE2220"/>
    <w:rsid w:val="00AE2828"/>
    <w:rsid w:val="00AE38AF"/>
    <w:rsid w:val="00AE3945"/>
    <w:rsid w:val="00AE4656"/>
    <w:rsid w:val="00AE4B9F"/>
    <w:rsid w:val="00AE5822"/>
    <w:rsid w:val="00AE5E33"/>
    <w:rsid w:val="00AE6140"/>
    <w:rsid w:val="00AF104B"/>
    <w:rsid w:val="00AF3A2E"/>
    <w:rsid w:val="00AF3C28"/>
    <w:rsid w:val="00AF47DC"/>
    <w:rsid w:val="00AF54DD"/>
    <w:rsid w:val="00AF56BD"/>
    <w:rsid w:val="00AF61CC"/>
    <w:rsid w:val="00AF7052"/>
    <w:rsid w:val="00B00506"/>
    <w:rsid w:val="00B02331"/>
    <w:rsid w:val="00B04F54"/>
    <w:rsid w:val="00B04FA7"/>
    <w:rsid w:val="00B055CF"/>
    <w:rsid w:val="00B05713"/>
    <w:rsid w:val="00B05820"/>
    <w:rsid w:val="00B109DE"/>
    <w:rsid w:val="00B111E9"/>
    <w:rsid w:val="00B132F2"/>
    <w:rsid w:val="00B13A01"/>
    <w:rsid w:val="00B16EE1"/>
    <w:rsid w:val="00B21A1E"/>
    <w:rsid w:val="00B21DFA"/>
    <w:rsid w:val="00B21F06"/>
    <w:rsid w:val="00B23386"/>
    <w:rsid w:val="00B23FE2"/>
    <w:rsid w:val="00B2497E"/>
    <w:rsid w:val="00B26767"/>
    <w:rsid w:val="00B27EA2"/>
    <w:rsid w:val="00B305CF"/>
    <w:rsid w:val="00B3175A"/>
    <w:rsid w:val="00B3224D"/>
    <w:rsid w:val="00B329F5"/>
    <w:rsid w:val="00B33E21"/>
    <w:rsid w:val="00B350EC"/>
    <w:rsid w:val="00B3545E"/>
    <w:rsid w:val="00B368CB"/>
    <w:rsid w:val="00B373AA"/>
    <w:rsid w:val="00B37BC0"/>
    <w:rsid w:val="00B37F18"/>
    <w:rsid w:val="00B40F27"/>
    <w:rsid w:val="00B42754"/>
    <w:rsid w:val="00B429C8"/>
    <w:rsid w:val="00B42FDA"/>
    <w:rsid w:val="00B43B17"/>
    <w:rsid w:val="00B43DFC"/>
    <w:rsid w:val="00B46286"/>
    <w:rsid w:val="00B463E8"/>
    <w:rsid w:val="00B4668E"/>
    <w:rsid w:val="00B47461"/>
    <w:rsid w:val="00B47653"/>
    <w:rsid w:val="00B51257"/>
    <w:rsid w:val="00B52DA1"/>
    <w:rsid w:val="00B52DFA"/>
    <w:rsid w:val="00B56D55"/>
    <w:rsid w:val="00B57E9C"/>
    <w:rsid w:val="00B6044A"/>
    <w:rsid w:val="00B611DF"/>
    <w:rsid w:val="00B619F9"/>
    <w:rsid w:val="00B625C6"/>
    <w:rsid w:val="00B62E67"/>
    <w:rsid w:val="00B63BF7"/>
    <w:rsid w:val="00B67D10"/>
    <w:rsid w:val="00B70063"/>
    <w:rsid w:val="00B70E7E"/>
    <w:rsid w:val="00B73384"/>
    <w:rsid w:val="00B73A5C"/>
    <w:rsid w:val="00B73B96"/>
    <w:rsid w:val="00B74929"/>
    <w:rsid w:val="00B756DB"/>
    <w:rsid w:val="00B7704E"/>
    <w:rsid w:val="00B80E69"/>
    <w:rsid w:val="00B8238F"/>
    <w:rsid w:val="00B83C7E"/>
    <w:rsid w:val="00B85359"/>
    <w:rsid w:val="00B86D06"/>
    <w:rsid w:val="00B93199"/>
    <w:rsid w:val="00B93595"/>
    <w:rsid w:val="00B938AA"/>
    <w:rsid w:val="00B9418B"/>
    <w:rsid w:val="00B947AF"/>
    <w:rsid w:val="00B9521B"/>
    <w:rsid w:val="00B96CF4"/>
    <w:rsid w:val="00B971DD"/>
    <w:rsid w:val="00BA238D"/>
    <w:rsid w:val="00BA271E"/>
    <w:rsid w:val="00BA2BC1"/>
    <w:rsid w:val="00BA3598"/>
    <w:rsid w:val="00BA4350"/>
    <w:rsid w:val="00BA44E2"/>
    <w:rsid w:val="00BA4988"/>
    <w:rsid w:val="00BA5A1E"/>
    <w:rsid w:val="00BA5D7C"/>
    <w:rsid w:val="00BA5DF1"/>
    <w:rsid w:val="00BA605F"/>
    <w:rsid w:val="00BA6954"/>
    <w:rsid w:val="00BA705D"/>
    <w:rsid w:val="00BB0C0D"/>
    <w:rsid w:val="00BB17CB"/>
    <w:rsid w:val="00BB23C1"/>
    <w:rsid w:val="00BB2994"/>
    <w:rsid w:val="00BB2AA5"/>
    <w:rsid w:val="00BB2F8F"/>
    <w:rsid w:val="00BB31BC"/>
    <w:rsid w:val="00BB36CB"/>
    <w:rsid w:val="00BB374B"/>
    <w:rsid w:val="00BB3B15"/>
    <w:rsid w:val="00BB6C99"/>
    <w:rsid w:val="00BB709B"/>
    <w:rsid w:val="00BB714B"/>
    <w:rsid w:val="00BC0CA7"/>
    <w:rsid w:val="00BC15AE"/>
    <w:rsid w:val="00BC35D0"/>
    <w:rsid w:val="00BC399D"/>
    <w:rsid w:val="00BC3E84"/>
    <w:rsid w:val="00BC55FE"/>
    <w:rsid w:val="00BC5702"/>
    <w:rsid w:val="00BC6271"/>
    <w:rsid w:val="00BC6F93"/>
    <w:rsid w:val="00BC7158"/>
    <w:rsid w:val="00BC736F"/>
    <w:rsid w:val="00BC7830"/>
    <w:rsid w:val="00BC79CE"/>
    <w:rsid w:val="00BC7E0D"/>
    <w:rsid w:val="00BD06E8"/>
    <w:rsid w:val="00BD180C"/>
    <w:rsid w:val="00BD359B"/>
    <w:rsid w:val="00BD402F"/>
    <w:rsid w:val="00BD42DE"/>
    <w:rsid w:val="00BD5D90"/>
    <w:rsid w:val="00BD62FA"/>
    <w:rsid w:val="00BD6655"/>
    <w:rsid w:val="00BD69C1"/>
    <w:rsid w:val="00BD7E75"/>
    <w:rsid w:val="00BE0115"/>
    <w:rsid w:val="00BE0CB2"/>
    <w:rsid w:val="00BE0DF1"/>
    <w:rsid w:val="00BE1239"/>
    <w:rsid w:val="00BE2740"/>
    <w:rsid w:val="00BE321C"/>
    <w:rsid w:val="00BE4BE9"/>
    <w:rsid w:val="00BE662D"/>
    <w:rsid w:val="00BE66F1"/>
    <w:rsid w:val="00BE6843"/>
    <w:rsid w:val="00BE7747"/>
    <w:rsid w:val="00BF0B1E"/>
    <w:rsid w:val="00BF0EA6"/>
    <w:rsid w:val="00BF1971"/>
    <w:rsid w:val="00BF1A07"/>
    <w:rsid w:val="00BF1B83"/>
    <w:rsid w:val="00BF3240"/>
    <w:rsid w:val="00BF4294"/>
    <w:rsid w:val="00BF567E"/>
    <w:rsid w:val="00BF61EF"/>
    <w:rsid w:val="00BF693A"/>
    <w:rsid w:val="00BF7F83"/>
    <w:rsid w:val="00C00806"/>
    <w:rsid w:val="00C016A9"/>
    <w:rsid w:val="00C01A3B"/>
    <w:rsid w:val="00C02330"/>
    <w:rsid w:val="00C046FE"/>
    <w:rsid w:val="00C06340"/>
    <w:rsid w:val="00C0682F"/>
    <w:rsid w:val="00C06DA6"/>
    <w:rsid w:val="00C0723C"/>
    <w:rsid w:val="00C075DA"/>
    <w:rsid w:val="00C07AB6"/>
    <w:rsid w:val="00C102DE"/>
    <w:rsid w:val="00C113B3"/>
    <w:rsid w:val="00C1293D"/>
    <w:rsid w:val="00C12E6F"/>
    <w:rsid w:val="00C14D11"/>
    <w:rsid w:val="00C15B8E"/>
    <w:rsid w:val="00C15DE4"/>
    <w:rsid w:val="00C17382"/>
    <w:rsid w:val="00C17AB5"/>
    <w:rsid w:val="00C20689"/>
    <w:rsid w:val="00C2150D"/>
    <w:rsid w:val="00C21852"/>
    <w:rsid w:val="00C21B21"/>
    <w:rsid w:val="00C23D9E"/>
    <w:rsid w:val="00C25793"/>
    <w:rsid w:val="00C25828"/>
    <w:rsid w:val="00C27DE0"/>
    <w:rsid w:val="00C335D1"/>
    <w:rsid w:val="00C339E7"/>
    <w:rsid w:val="00C36465"/>
    <w:rsid w:val="00C36BA9"/>
    <w:rsid w:val="00C3776E"/>
    <w:rsid w:val="00C40C29"/>
    <w:rsid w:val="00C41CD2"/>
    <w:rsid w:val="00C41F98"/>
    <w:rsid w:val="00C427E9"/>
    <w:rsid w:val="00C43F70"/>
    <w:rsid w:val="00C45223"/>
    <w:rsid w:val="00C4548C"/>
    <w:rsid w:val="00C456FB"/>
    <w:rsid w:val="00C45F2E"/>
    <w:rsid w:val="00C47238"/>
    <w:rsid w:val="00C47440"/>
    <w:rsid w:val="00C5010E"/>
    <w:rsid w:val="00C5139E"/>
    <w:rsid w:val="00C519B4"/>
    <w:rsid w:val="00C52893"/>
    <w:rsid w:val="00C52C98"/>
    <w:rsid w:val="00C531D1"/>
    <w:rsid w:val="00C543C7"/>
    <w:rsid w:val="00C54714"/>
    <w:rsid w:val="00C56A5A"/>
    <w:rsid w:val="00C579E6"/>
    <w:rsid w:val="00C60457"/>
    <w:rsid w:val="00C6141A"/>
    <w:rsid w:val="00C615CF"/>
    <w:rsid w:val="00C617CD"/>
    <w:rsid w:val="00C62348"/>
    <w:rsid w:val="00C635DE"/>
    <w:rsid w:val="00C636A2"/>
    <w:rsid w:val="00C6445C"/>
    <w:rsid w:val="00C64750"/>
    <w:rsid w:val="00C64E18"/>
    <w:rsid w:val="00C70BE6"/>
    <w:rsid w:val="00C71056"/>
    <w:rsid w:val="00C71C5B"/>
    <w:rsid w:val="00C7425D"/>
    <w:rsid w:val="00C749C5"/>
    <w:rsid w:val="00C75F68"/>
    <w:rsid w:val="00C75F9C"/>
    <w:rsid w:val="00C7766E"/>
    <w:rsid w:val="00C779C7"/>
    <w:rsid w:val="00C80426"/>
    <w:rsid w:val="00C823C0"/>
    <w:rsid w:val="00C82E28"/>
    <w:rsid w:val="00C83E4E"/>
    <w:rsid w:val="00C83FEE"/>
    <w:rsid w:val="00C84CDA"/>
    <w:rsid w:val="00C851AF"/>
    <w:rsid w:val="00C85777"/>
    <w:rsid w:val="00C91534"/>
    <w:rsid w:val="00C93776"/>
    <w:rsid w:val="00C94729"/>
    <w:rsid w:val="00C948C3"/>
    <w:rsid w:val="00C94BFE"/>
    <w:rsid w:val="00C95140"/>
    <w:rsid w:val="00C95174"/>
    <w:rsid w:val="00C952A2"/>
    <w:rsid w:val="00C96126"/>
    <w:rsid w:val="00C967BE"/>
    <w:rsid w:val="00CA0460"/>
    <w:rsid w:val="00CA18D8"/>
    <w:rsid w:val="00CA20FA"/>
    <w:rsid w:val="00CA45C8"/>
    <w:rsid w:val="00CA4884"/>
    <w:rsid w:val="00CA6391"/>
    <w:rsid w:val="00CA6E7F"/>
    <w:rsid w:val="00CA763B"/>
    <w:rsid w:val="00CB075E"/>
    <w:rsid w:val="00CB2577"/>
    <w:rsid w:val="00CB3B2E"/>
    <w:rsid w:val="00CB47C8"/>
    <w:rsid w:val="00CB5441"/>
    <w:rsid w:val="00CB550A"/>
    <w:rsid w:val="00CB5EF4"/>
    <w:rsid w:val="00CB5FB1"/>
    <w:rsid w:val="00CB62E7"/>
    <w:rsid w:val="00CB6EA1"/>
    <w:rsid w:val="00CB7805"/>
    <w:rsid w:val="00CC13C6"/>
    <w:rsid w:val="00CC2F7D"/>
    <w:rsid w:val="00CC34C8"/>
    <w:rsid w:val="00CC3AA0"/>
    <w:rsid w:val="00CC483C"/>
    <w:rsid w:val="00CC4D56"/>
    <w:rsid w:val="00CC598D"/>
    <w:rsid w:val="00CC6C3B"/>
    <w:rsid w:val="00CD014C"/>
    <w:rsid w:val="00CD0F43"/>
    <w:rsid w:val="00CD1505"/>
    <w:rsid w:val="00CD1F9D"/>
    <w:rsid w:val="00CD292C"/>
    <w:rsid w:val="00CD34A5"/>
    <w:rsid w:val="00CD34E8"/>
    <w:rsid w:val="00CD71FD"/>
    <w:rsid w:val="00CD73AD"/>
    <w:rsid w:val="00CD7548"/>
    <w:rsid w:val="00CE04B4"/>
    <w:rsid w:val="00CE0B62"/>
    <w:rsid w:val="00CE0DA4"/>
    <w:rsid w:val="00CE0FA8"/>
    <w:rsid w:val="00CE2807"/>
    <w:rsid w:val="00CE2C79"/>
    <w:rsid w:val="00CE5FAB"/>
    <w:rsid w:val="00CE710A"/>
    <w:rsid w:val="00CE7822"/>
    <w:rsid w:val="00CF0BC0"/>
    <w:rsid w:val="00CF2075"/>
    <w:rsid w:val="00CF3805"/>
    <w:rsid w:val="00CF40B2"/>
    <w:rsid w:val="00CF50B4"/>
    <w:rsid w:val="00CF6350"/>
    <w:rsid w:val="00D040EC"/>
    <w:rsid w:val="00D04B15"/>
    <w:rsid w:val="00D05104"/>
    <w:rsid w:val="00D06B85"/>
    <w:rsid w:val="00D1099D"/>
    <w:rsid w:val="00D114EE"/>
    <w:rsid w:val="00D122CE"/>
    <w:rsid w:val="00D13B21"/>
    <w:rsid w:val="00D14120"/>
    <w:rsid w:val="00D16351"/>
    <w:rsid w:val="00D17247"/>
    <w:rsid w:val="00D178F2"/>
    <w:rsid w:val="00D17D67"/>
    <w:rsid w:val="00D213F6"/>
    <w:rsid w:val="00D21428"/>
    <w:rsid w:val="00D24206"/>
    <w:rsid w:val="00D2682F"/>
    <w:rsid w:val="00D2755D"/>
    <w:rsid w:val="00D304E1"/>
    <w:rsid w:val="00D3113B"/>
    <w:rsid w:val="00D3226B"/>
    <w:rsid w:val="00D34126"/>
    <w:rsid w:val="00D3555F"/>
    <w:rsid w:val="00D35A73"/>
    <w:rsid w:val="00D36D83"/>
    <w:rsid w:val="00D36F96"/>
    <w:rsid w:val="00D37540"/>
    <w:rsid w:val="00D40183"/>
    <w:rsid w:val="00D4019B"/>
    <w:rsid w:val="00D403A3"/>
    <w:rsid w:val="00D4287E"/>
    <w:rsid w:val="00D42F62"/>
    <w:rsid w:val="00D46813"/>
    <w:rsid w:val="00D474E5"/>
    <w:rsid w:val="00D47AD5"/>
    <w:rsid w:val="00D505F0"/>
    <w:rsid w:val="00D506E4"/>
    <w:rsid w:val="00D50B19"/>
    <w:rsid w:val="00D51043"/>
    <w:rsid w:val="00D51848"/>
    <w:rsid w:val="00D534DB"/>
    <w:rsid w:val="00D541A2"/>
    <w:rsid w:val="00D545E4"/>
    <w:rsid w:val="00D54897"/>
    <w:rsid w:val="00D573F7"/>
    <w:rsid w:val="00D61334"/>
    <w:rsid w:val="00D6508C"/>
    <w:rsid w:val="00D651A2"/>
    <w:rsid w:val="00D67CB8"/>
    <w:rsid w:val="00D707F8"/>
    <w:rsid w:val="00D7153D"/>
    <w:rsid w:val="00D72C7F"/>
    <w:rsid w:val="00D7581B"/>
    <w:rsid w:val="00D76711"/>
    <w:rsid w:val="00D77058"/>
    <w:rsid w:val="00D771A5"/>
    <w:rsid w:val="00D77EC7"/>
    <w:rsid w:val="00D80674"/>
    <w:rsid w:val="00D80DEF"/>
    <w:rsid w:val="00D813A6"/>
    <w:rsid w:val="00D818EB"/>
    <w:rsid w:val="00D8495C"/>
    <w:rsid w:val="00D84A77"/>
    <w:rsid w:val="00D873B8"/>
    <w:rsid w:val="00D87438"/>
    <w:rsid w:val="00D876FD"/>
    <w:rsid w:val="00D91054"/>
    <w:rsid w:val="00D911FA"/>
    <w:rsid w:val="00D91344"/>
    <w:rsid w:val="00D9211D"/>
    <w:rsid w:val="00D93B84"/>
    <w:rsid w:val="00D94435"/>
    <w:rsid w:val="00D94972"/>
    <w:rsid w:val="00D966EC"/>
    <w:rsid w:val="00DA040B"/>
    <w:rsid w:val="00DA048B"/>
    <w:rsid w:val="00DA09B2"/>
    <w:rsid w:val="00DA0DAE"/>
    <w:rsid w:val="00DA1456"/>
    <w:rsid w:val="00DA1B68"/>
    <w:rsid w:val="00DA1DD0"/>
    <w:rsid w:val="00DA1EA9"/>
    <w:rsid w:val="00DA32BC"/>
    <w:rsid w:val="00DA584C"/>
    <w:rsid w:val="00DA5DB6"/>
    <w:rsid w:val="00DA5FA1"/>
    <w:rsid w:val="00DA6DA5"/>
    <w:rsid w:val="00DA7FAD"/>
    <w:rsid w:val="00DB0E92"/>
    <w:rsid w:val="00DB1065"/>
    <w:rsid w:val="00DB4099"/>
    <w:rsid w:val="00DB40C9"/>
    <w:rsid w:val="00DB49E1"/>
    <w:rsid w:val="00DB4A7D"/>
    <w:rsid w:val="00DB63A1"/>
    <w:rsid w:val="00DB67CB"/>
    <w:rsid w:val="00DB6BCF"/>
    <w:rsid w:val="00DB7020"/>
    <w:rsid w:val="00DB74FA"/>
    <w:rsid w:val="00DB7867"/>
    <w:rsid w:val="00DC0C3B"/>
    <w:rsid w:val="00DC1472"/>
    <w:rsid w:val="00DC328B"/>
    <w:rsid w:val="00DC3B43"/>
    <w:rsid w:val="00DC42B8"/>
    <w:rsid w:val="00DC5613"/>
    <w:rsid w:val="00DC56A6"/>
    <w:rsid w:val="00DC718E"/>
    <w:rsid w:val="00DC789E"/>
    <w:rsid w:val="00DD02D6"/>
    <w:rsid w:val="00DD223D"/>
    <w:rsid w:val="00DD2F04"/>
    <w:rsid w:val="00DD3F34"/>
    <w:rsid w:val="00DD44D7"/>
    <w:rsid w:val="00DD4ADA"/>
    <w:rsid w:val="00DD6A78"/>
    <w:rsid w:val="00DD75CA"/>
    <w:rsid w:val="00DD7D79"/>
    <w:rsid w:val="00DE06A7"/>
    <w:rsid w:val="00DE3131"/>
    <w:rsid w:val="00DE50F8"/>
    <w:rsid w:val="00DE5659"/>
    <w:rsid w:val="00DE5DDC"/>
    <w:rsid w:val="00DE653D"/>
    <w:rsid w:val="00DE7642"/>
    <w:rsid w:val="00DF0727"/>
    <w:rsid w:val="00DF11C2"/>
    <w:rsid w:val="00DF1F36"/>
    <w:rsid w:val="00DF1F52"/>
    <w:rsid w:val="00DF4B96"/>
    <w:rsid w:val="00DF5639"/>
    <w:rsid w:val="00DF63D9"/>
    <w:rsid w:val="00DF69B9"/>
    <w:rsid w:val="00DF7935"/>
    <w:rsid w:val="00DF7C80"/>
    <w:rsid w:val="00DF7E68"/>
    <w:rsid w:val="00E0033D"/>
    <w:rsid w:val="00E010FB"/>
    <w:rsid w:val="00E01190"/>
    <w:rsid w:val="00E01284"/>
    <w:rsid w:val="00E016C2"/>
    <w:rsid w:val="00E01956"/>
    <w:rsid w:val="00E03E80"/>
    <w:rsid w:val="00E03F6C"/>
    <w:rsid w:val="00E04005"/>
    <w:rsid w:val="00E05C54"/>
    <w:rsid w:val="00E05C8E"/>
    <w:rsid w:val="00E05DB5"/>
    <w:rsid w:val="00E07768"/>
    <w:rsid w:val="00E077D7"/>
    <w:rsid w:val="00E102A9"/>
    <w:rsid w:val="00E112B6"/>
    <w:rsid w:val="00E119B8"/>
    <w:rsid w:val="00E11AA9"/>
    <w:rsid w:val="00E138B0"/>
    <w:rsid w:val="00E147D4"/>
    <w:rsid w:val="00E14C5F"/>
    <w:rsid w:val="00E161AC"/>
    <w:rsid w:val="00E16296"/>
    <w:rsid w:val="00E1698B"/>
    <w:rsid w:val="00E176BB"/>
    <w:rsid w:val="00E20630"/>
    <w:rsid w:val="00E21624"/>
    <w:rsid w:val="00E21963"/>
    <w:rsid w:val="00E21CEE"/>
    <w:rsid w:val="00E22243"/>
    <w:rsid w:val="00E259D6"/>
    <w:rsid w:val="00E267C6"/>
    <w:rsid w:val="00E267EB"/>
    <w:rsid w:val="00E27167"/>
    <w:rsid w:val="00E276CA"/>
    <w:rsid w:val="00E2771F"/>
    <w:rsid w:val="00E27D41"/>
    <w:rsid w:val="00E3050C"/>
    <w:rsid w:val="00E3193A"/>
    <w:rsid w:val="00E31C40"/>
    <w:rsid w:val="00E32F32"/>
    <w:rsid w:val="00E35DB2"/>
    <w:rsid w:val="00E40000"/>
    <w:rsid w:val="00E405A0"/>
    <w:rsid w:val="00E405C2"/>
    <w:rsid w:val="00E40AD4"/>
    <w:rsid w:val="00E41E7D"/>
    <w:rsid w:val="00E422B5"/>
    <w:rsid w:val="00E4389B"/>
    <w:rsid w:val="00E47495"/>
    <w:rsid w:val="00E502CC"/>
    <w:rsid w:val="00E50BB5"/>
    <w:rsid w:val="00E51D10"/>
    <w:rsid w:val="00E52592"/>
    <w:rsid w:val="00E52802"/>
    <w:rsid w:val="00E52F49"/>
    <w:rsid w:val="00E54440"/>
    <w:rsid w:val="00E5526C"/>
    <w:rsid w:val="00E55637"/>
    <w:rsid w:val="00E56AA9"/>
    <w:rsid w:val="00E570A6"/>
    <w:rsid w:val="00E574A2"/>
    <w:rsid w:val="00E616AD"/>
    <w:rsid w:val="00E61803"/>
    <w:rsid w:val="00E61FF3"/>
    <w:rsid w:val="00E62212"/>
    <w:rsid w:val="00E62510"/>
    <w:rsid w:val="00E63426"/>
    <w:rsid w:val="00E65BBE"/>
    <w:rsid w:val="00E66346"/>
    <w:rsid w:val="00E66D78"/>
    <w:rsid w:val="00E6735B"/>
    <w:rsid w:val="00E67E0E"/>
    <w:rsid w:val="00E708AE"/>
    <w:rsid w:val="00E72957"/>
    <w:rsid w:val="00E72D5C"/>
    <w:rsid w:val="00E731A7"/>
    <w:rsid w:val="00E73BA4"/>
    <w:rsid w:val="00E73D3B"/>
    <w:rsid w:val="00E75DCD"/>
    <w:rsid w:val="00E76105"/>
    <w:rsid w:val="00E768FE"/>
    <w:rsid w:val="00E80BB8"/>
    <w:rsid w:val="00E80D29"/>
    <w:rsid w:val="00E80F1F"/>
    <w:rsid w:val="00E82B49"/>
    <w:rsid w:val="00E82C0E"/>
    <w:rsid w:val="00E8344B"/>
    <w:rsid w:val="00E834C1"/>
    <w:rsid w:val="00E83FDF"/>
    <w:rsid w:val="00E840C1"/>
    <w:rsid w:val="00E90BC4"/>
    <w:rsid w:val="00E91E45"/>
    <w:rsid w:val="00E925B1"/>
    <w:rsid w:val="00E92DCB"/>
    <w:rsid w:val="00E9308D"/>
    <w:rsid w:val="00E931A4"/>
    <w:rsid w:val="00E931D8"/>
    <w:rsid w:val="00E93B2A"/>
    <w:rsid w:val="00E93EF7"/>
    <w:rsid w:val="00E94596"/>
    <w:rsid w:val="00E9673D"/>
    <w:rsid w:val="00E96782"/>
    <w:rsid w:val="00E96C31"/>
    <w:rsid w:val="00E96C9F"/>
    <w:rsid w:val="00EA2085"/>
    <w:rsid w:val="00EA20CD"/>
    <w:rsid w:val="00EA275A"/>
    <w:rsid w:val="00EA464E"/>
    <w:rsid w:val="00EA4AE0"/>
    <w:rsid w:val="00EA59A5"/>
    <w:rsid w:val="00EA5EF0"/>
    <w:rsid w:val="00EA675A"/>
    <w:rsid w:val="00EA7069"/>
    <w:rsid w:val="00EB1476"/>
    <w:rsid w:val="00EB28FB"/>
    <w:rsid w:val="00EB4222"/>
    <w:rsid w:val="00EB4842"/>
    <w:rsid w:val="00EB4C74"/>
    <w:rsid w:val="00EB4EDB"/>
    <w:rsid w:val="00EB60DF"/>
    <w:rsid w:val="00EB643A"/>
    <w:rsid w:val="00EB685B"/>
    <w:rsid w:val="00EB688A"/>
    <w:rsid w:val="00EC056C"/>
    <w:rsid w:val="00EC1EC4"/>
    <w:rsid w:val="00EC28E0"/>
    <w:rsid w:val="00EC298C"/>
    <w:rsid w:val="00EC4F1F"/>
    <w:rsid w:val="00EC54B7"/>
    <w:rsid w:val="00EC5969"/>
    <w:rsid w:val="00EC59E4"/>
    <w:rsid w:val="00EC5A3D"/>
    <w:rsid w:val="00EC6146"/>
    <w:rsid w:val="00EC6A68"/>
    <w:rsid w:val="00EC7B25"/>
    <w:rsid w:val="00ED0032"/>
    <w:rsid w:val="00ED0780"/>
    <w:rsid w:val="00ED0E72"/>
    <w:rsid w:val="00ED2025"/>
    <w:rsid w:val="00ED23F6"/>
    <w:rsid w:val="00ED2533"/>
    <w:rsid w:val="00ED2E5E"/>
    <w:rsid w:val="00ED2EBE"/>
    <w:rsid w:val="00ED3B07"/>
    <w:rsid w:val="00ED501A"/>
    <w:rsid w:val="00ED5552"/>
    <w:rsid w:val="00ED5804"/>
    <w:rsid w:val="00ED68D2"/>
    <w:rsid w:val="00ED79BC"/>
    <w:rsid w:val="00EE2AD2"/>
    <w:rsid w:val="00EE4893"/>
    <w:rsid w:val="00EE4BCC"/>
    <w:rsid w:val="00EE64B9"/>
    <w:rsid w:val="00EE69FF"/>
    <w:rsid w:val="00EF11F0"/>
    <w:rsid w:val="00EF15CC"/>
    <w:rsid w:val="00EF15DC"/>
    <w:rsid w:val="00EF1658"/>
    <w:rsid w:val="00EF1F97"/>
    <w:rsid w:val="00EF2662"/>
    <w:rsid w:val="00EF4606"/>
    <w:rsid w:val="00EF4D82"/>
    <w:rsid w:val="00EF4FAF"/>
    <w:rsid w:val="00EF527F"/>
    <w:rsid w:val="00EF7BC6"/>
    <w:rsid w:val="00EF7D54"/>
    <w:rsid w:val="00F00880"/>
    <w:rsid w:val="00F01111"/>
    <w:rsid w:val="00F011FA"/>
    <w:rsid w:val="00F014E1"/>
    <w:rsid w:val="00F0196C"/>
    <w:rsid w:val="00F01A08"/>
    <w:rsid w:val="00F01B0B"/>
    <w:rsid w:val="00F01EF1"/>
    <w:rsid w:val="00F0212A"/>
    <w:rsid w:val="00F057A6"/>
    <w:rsid w:val="00F064FA"/>
    <w:rsid w:val="00F069BF"/>
    <w:rsid w:val="00F07C4C"/>
    <w:rsid w:val="00F10A3D"/>
    <w:rsid w:val="00F1180D"/>
    <w:rsid w:val="00F1283E"/>
    <w:rsid w:val="00F1284F"/>
    <w:rsid w:val="00F12D21"/>
    <w:rsid w:val="00F13CBF"/>
    <w:rsid w:val="00F15696"/>
    <w:rsid w:val="00F15976"/>
    <w:rsid w:val="00F161FE"/>
    <w:rsid w:val="00F16E69"/>
    <w:rsid w:val="00F17281"/>
    <w:rsid w:val="00F177EB"/>
    <w:rsid w:val="00F17B38"/>
    <w:rsid w:val="00F20309"/>
    <w:rsid w:val="00F203B4"/>
    <w:rsid w:val="00F22878"/>
    <w:rsid w:val="00F23100"/>
    <w:rsid w:val="00F241E1"/>
    <w:rsid w:val="00F24EAE"/>
    <w:rsid w:val="00F25110"/>
    <w:rsid w:val="00F31003"/>
    <w:rsid w:val="00F3117C"/>
    <w:rsid w:val="00F318EF"/>
    <w:rsid w:val="00F3224F"/>
    <w:rsid w:val="00F32559"/>
    <w:rsid w:val="00F33EC3"/>
    <w:rsid w:val="00F341A0"/>
    <w:rsid w:val="00F36D01"/>
    <w:rsid w:val="00F36E03"/>
    <w:rsid w:val="00F404AA"/>
    <w:rsid w:val="00F40DA1"/>
    <w:rsid w:val="00F40E39"/>
    <w:rsid w:val="00F41251"/>
    <w:rsid w:val="00F43BE6"/>
    <w:rsid w:val="00F44060"/>
    <w:rsid w:val="00F44721"/>
    <w:rsid w:val="00F46140"/>
    <w:rsid w:val="00F4634D"/>
    <w:rsid w:val="00F506B6"/>
    <w:rsid w:val="00F50894"/>
    <w:rsid w:val="00F51767"/>
    <w:rsid w:val="00F5240A"/>
    <w:rsid w:val="00F530DC"/>
    <w:rsid w:val="00F53119"/>
    <w:rsid w:val="00F531FC"/>
    <w:rsid w:val="00F53253"/>
    <w:rsid w:val="00F53663"/>
    <w:rsid w:val="00F54434"/>
    <w:rsid w:val="00F546D4"/>
    <w:rsid w:val="00F54DCF"/>
    <w:rsid w:val="00F5618D"/>
    <w:rsid w:val="00F60433"/>
    <w:rsid w:val="00F6044B"/>
    <w:rsid w:val="00F62834"/>
    <w:rsid w:val="00F63A99"/>
    <w:rsid w:val="00F64920"/>
    <w:rsid w:val="00F664AD"/>
    <w:rsid w:val="00F66D0B"/>
    <w:rsid w:val="00F71373"/>
    <w:rsid w:val="00F71A5B"/>
    <w:rsid w:val="00F72074"/>
    <w:rsid w:val="00F721B1"/>
    <w:rsid w:val="00F724A7"/>
    <w:rsid w:val="00F728B3"/>
    <w:rsid w:val="00F728B9"/>
    <w:rsid w:val="00F73938"/>
    <w:rsid w:val="00F739B0"/>
    <w:rsid w:val="00F756F7"/>
    <w:rsid w:val="00F761BA"/>
    <w:rsid w:val="00F763A7"/>
    <w:rsid w:val="00F76757"/>
    <w:rsid w:val="00F767E7"/>
    <w:rsid w:val="00F77349"/>
    <w:rsid w:val="00F807D8"/>
    <w:rsid w:val="00F810AF"/>
    <w:rsid w:val="00F81439"/>
    <w:rsid w:val="00F83EF0"/>
    <w:rsid w:val="00F84A3C"/>
    <w:rsid w:val="00F853D7"/>
    <w:rsid w:val="00F8561D"/>
    <w:rsid w:val="00F87E9D"/>
    <w:rsid w:val="00F90675"/>
    <w:rsid w:val="00F907EE"/>
    <w:rsid w:val="00F94CDB"/>
    <w:rsid w:val="00F95E9B"/>
    <w:rsid w:val="00F9620E"/>
    <w:rsid w:val="00F9740B"/>
    <w:rsid w:val="00F97C8E"/>
    <w:rsid w:val="00FA28D3"/>
    <w:rsid w:val="00FA327C"/>
    <w:rsid w:val="00FA65E5"/>
    <w:rsid w:val="00FA6FD7"/>
    <w:rsid w:val="00FA7371"/>
    <w:rsid w:val="00FB0452"/>
    <w:rsid w:val="00FB0993"/>
    <w:rsid w:val="00FB1E20"/>
    <w:rsid w:val="00FB1FF9"/>
    <w:rsid w:val="00FB244E"/>
    <w:rsid w:val="00FB363A"/>
    <w:rsid w:val="00FB3AAA"/>
    <w:rsid w:val="00FB4814"/>
    <w:rsid w:val="00FB4C12"/>
    <w:rsid w:val="00FB5832"/>
    <w:rsid w:val="00FB6198"/>
    <w:rsid w:val="00FB6281"/>
    <w:rsid w:val="00FB7315"/>
    <w:rsid w:val="00FB75CA"/>
    <w:rsid w:val="00FC0E4A"/>
    <w:rsid w:val="00FC29D0"/>
    <w:rsid w:val="00FC2A11"/>
    <w:rsid w:val="00FC2B3B"/>
    <w:rsid w:val="00FC412D"/>
    <w:rsid w:val="00FC5935"/>
    <w:rsid w:val="00FC6AF9"/>
    <w:rsid w:val="00FC766C"/>
    <w:rsid w:val="00FC7D9D"/>
    <w:rsid w:val="00FD41B9"/>
    <w:rsid w:val="00FD44E0"/>
    <w:rsid w:val="00FD47D6"/>
    <w:rsid w:val="00FD5EB4"/>
    <w:rsid w:val="00FD6435"/>
    <w:rsid w:val="00FD7797"/>
    <w:rsid w:val="00FD7FFB"/>
    <w:rsid w:val="00FE00A3"/>
    <w:rsid w:val="00FE0802"/>
    <w:rsid w:val="00FE0804"/>
    <w:rsid w:val="00FE108D"/>
    <w:rsid w:val="00FE41CA"/>
    <w:rsid w:val="00FE45F5"/>
    <w:rsid w:val="00FE48E8"/>
    <w:rsid w:val="00FE5DA3"/>
    <w:rsid w:val="00FE68AC"/>
    <w:rsid w:val="00FE75C2"/>
    <w:rsid w:val="00FE76E8"/>
    <w:rsid w:val="00FF132C"/>
    <w:rsid w:val="00FF1A91"/>
    <w:rsid w:val="00FF1ABF"/>
    <w:rsid w:val="00FF1BC0"/>
    <w:rsid w:val="00FF1E84"/>
    <w:rsid w:val="00FF1F2F"/>
    <w:rsid w:val="00FF2276"/>
    <w:rsid w:val="00FF29AE"/>
    <w:rsid w:val="00FF2DD4"/>
    <w:rsid w:val="00FF36F3"/>
    <w:rsid w:val="00FF4870"/>
    <w:rsid w:val="00FF5686"/>
    <w:rsid w:val="00FF5D3A"/>
    <w:rsid w:val="00FF65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F48E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C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3A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173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946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1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8CD"/>
  </w:style>
  <w:style w:type="paragraph" w:styleId="Footer">
    <w:name w:val="footer"/>
    <w:basedOn w:val="Normal"/>
    <w:link w:val="FooterChar"/>
    <w:uiPriority w:val="99"/>
    <w:unhideWhenUsed/>
    <w:rsid w:val="00191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8CD"/>
  </w:style>
  <w:style w:type="paragraph" w:styleId="NormalWeb">
    <w:name w:val="Normal (Web)"/>
    <w:basedOn w:val="Normal"/>
    <w:uiPriority w:val="99"/>
    <w:unhideWhenUsed/>
    <w:rsid w:val="00B619F9"/>
    <w:pPr>
      <w:spacing w:before="120"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ellowfade">
    <w:name w:val="yellowfade"/>
    <w:basedOn w:val="DefaultParagraphFont"/>
    <w:rsid w:val="00D80674"/>
  </w:style>
  <w:style w:type="paragraph" w:styleId="BalloonText">
    <w:name w:val="Balloon Text"/>
    <w:basedOn w:val="Normal"/>
    <w:link w:val="BalloonTextChar"/>
    <w:uiPriority w:val="99"/>
    <w:semiHidden/>
    <w:unhideWhenUsed/>
    <w:rsid w:val="000A4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638"/>
    <w:rPr>
      <w:rFonts w:ascii="Tahoma" w:hAnsi="Tahoma" w:cs="Tahoma"/>
      <w:sz w:val="16"/>
      <w:szCs w:val="16"/>
    </w:rPr>
  </w:style>
  <w:style w:type="character" w:customStyle="1" w:styleId="highwire-citation-authors">
    <w:name w:val="highwire-citation-authors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ation-author2">
    <w:name w:val="highwire-citation-author2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nlm-given-names">
    <w:name w:val="nlm-given-names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nlm-surname">
    <w:name w:val="nlm-surnam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journal">
    <w:name w:val="highwire-cite-metadata-journal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date">
    <w:name w:val="highwire-cite-metadata-dat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volume">
    <w:name w:val="highwire-cite-metadata-volum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issue">
    <w:name w:val="highwire-cite-metadata-issu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pages">
    <w:name w:val="highwire-cite-metadata-pages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doi">
    <w:name w:val="highwire-cite-metadata-doi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label1">
    <w:name w:val="label1"/>
    <w:basedOn w:val="DefaultParagraphFont"/>
    <w:rsid w:val="00E65BBE"/>
    <w:rPr>
      <w:rFonts w:ascii="Open Sans" w:hAnsi="Open Sans" w:hint="default"/>
      <w:b/>
      <w:bCs/>
      <w:i w:val="0"/>
      <w:iCs w:val="0"/>
      <w:sz w:val="24"/>
      <w:szCs w:val="24"/>
      <w:bdr w:val="none" w:sz="0" w:space="0" w:color="auto" w:frame="1"/>
      <w:vertAlign w:val="baseline"/>
    </w:rPr>
  </w:style>
  <w:style w:type="character" w:styleId="Strong">
    <w:name w:val="Strong"/>
    <w:basedOn w:val="DefaultParagraphFont"/>
    <w:uiPriority w:val="22"/>
    <w:qFormat/>
    <w:rsid w:val="00E65BBE"/>
    <w:rPr>
      <w:b/>
      <w:bCs/>
    </w:rPr>
  </w:style>
  <w:style w:type="character" w:customStyle="1" w:styleId="s3">
    <w:name w:val="s3"/>
    <w:basedOn w:val="DefaultParagraphFont"/>
    <w:rsid w:val="00FC7D9D"/>
  </w:style>
  <w:style w:type="character" w:styleId="Emphasis">
    <w:name w:val="Emphasis"/>
    <w:basedOn w:val="DefaultParagraphFont"/>
    <w:uiPriority w:val="20"/>
    <w:qFormat/>
    <w:rsid w:val="008D625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1578F"/>
    <w:rPr>
      <w:i/>
      <w:iCs/>
    </w:rPr>
  </w:style>
  <w:style w:type="character" w:customStyle="1" w:styleId="refseries">
    <w:name w:val="ref__series"/>
    <w:basedOn w:val="DefaultParagraphFont"/>
    <w:rsid w:val="00CB075E"/>
  </w:style>
  <w:style w:type="character" w:customStyle="1" w:styleId="refseriesdate">
    <w:name w:val="ref__seriesdate"/>
    <w:basedOn w:val="DefaultParagraphFont"/>
    <w:rsid w:val="00CB075E"/>
  </w:style>
  <w:style w:type="character" w:customStyle="1" w:styleId="refseriesvolume">
    <w:name w:val="ref__seriesvolume"/>
    <w:basedOn w:val="DefaultParagraphFont"/>
    <w:rsid w:val="00CB075E"/>
  </w:style>
  <w:style w:type="character" w:customStyle="1" w:styleId="refseriespages">
    <w:name w:val="ref__seriespages"/>
    <w:basedOn w:val="DefaultParagraphFont"/>
    <w:rsid w:val="00CB075E"/>
  </w:style>
  <w:style w:type="character" w:customStyle="1" w:styleId="Heading1Char">
    <w:name w:val="Heading 1 Char"/>
    <w:basedOn w:val="DefaultParagraphFont"/>
    <w:link w:val="Heading1"/>
    <w:uiPriority w:val="9"/>
    <w:rsid w:val="002F48E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953203"/>
  </w:style>
  <w:style w:type="character" w:customStyle="1" w:styleId="text2">
    <w:name w:val="text2"/>
    <w:basedOn w:val="DefaultParagraphFont"/>
    <w:rsid w:val="00953203"/>
  </w:style>
  <w:style w:type="character" w:customStyle="1" w:styleId="author-ref">
    <w:name w:val="author-ref"/>
    <w:basedOn w:val="DefaultParagraphFont"/>
    <w:rsid w:val="00953203"/>
  </w:style>
  <w:style w:type="character" w:customStyle="1" w:styleId="articlecitationpages">
    <w:name w:val="articlecitation_pages"/>
    <w:basedOn w:val="DefaultParagraphFont"/>
    <w:rsid w:val="0040575F"/>
  </w:style>
  <w:style w:type="character" w:customStyle="1" w:styleId="u-inline-block">
    <w:name w:val="u-inline-block"/>
    <w:basedOn w:val="DefaultParagraphFont"/>
    <w:rsid w:val="0040575F"/>
  </w:style>
  <w:style w:type="character" w:customStyle="1" w:styleId="Heading2Char">
    <w:name w:val="Heading 2 Char"/>
    <w:basedOn w:val="DefaultParagraphFont"/>
    <w:link w:val="Heading2"/>
    <w:uiPriority w:val="9"/>
    <w:rsid w:val="00F97C8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element-citation">
    <w:name w:val="element-citation"/>
    <w:basedOn w:val="DefaultParagraphFont"/>
    <w:rsid w:val="00375086"/>
  </w:style>
  <w:style w:type="character" w:customStyle="1" w:styleId="ref-journal">
    <w:name w:val="ref-journal"/>
    <w:basedOn w:val="DefaultParagraphFont"/>
    <w:rsid w:val="00375086"/>
  </w:style>
  <w:style w:type="character" w:customStyle="1" w:styleId="ref-vol">
    <w:name w:val="ref-vol"/>
    <w:basedOn w:val="DefaultParagraphFont"/>
    <w:rsid w:val="00375086"/>
  </w:style>
  <w:style w:type="paragraph" w:customStyle="1" w:styleId="articledoi1">
    <w:name w:val="articledoi1"/>
    <w:basedOn w:val="Normal"/>
    <w:rsid w:val="008A23A4"/>
    <w:pPr>
      <w:pBdr>
        <w:right w:val="single" w:sz="6" w:space="7" w:color="CCCCCC"/>
      </w:pBdr>
      <w:spacing w:after="0" w:line="240" w:lineRule="auto"/>
      <w:ind w:right="134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rticlecitation">
    <w:name w:val="articlecitation"/>
    <w:basedOn w:val="DefaultParagraphFont"/>
    <w:rsid w:val="008A23A4"/>
  </w:style>
  <w:style w:type="character" w:customStyle="1" w:styleId="journaltitle2">
    <w:name w:val="journaltitle2"/>
    <w:basedOn w:val="DefaultParagraphFont"/>
    <w:rsid w:val="008A23A4"/>
    <w:rPr>
      <w:i/>
      <w:iCs/>
    </w:rPr>
  </w:style>
  <w:style w:type="character" w:customStyle="1" w:styleId="authorname4">
    <w:name w:val="authorname4"/>
    <w:basedOn w:val="DefaultParagraphFont"/>
    <w:rsid w:val="008A23A4"/>
  </w:style>
  <w:style w:type="character" w:customStyle="1" w:styleId="u-sronly1">
    <w:name w:val="u-sronly1"/>
    <w:basedOn w:val="DefaultParagraphFont"/>
    <w:rsid w:val="008A23A4"/>
    <w:rPr>
      <w:bdr w:val="none" w:sz="0" w:space="0" w:color="auto" w:frame="1"/>
    </w:rPr>
  </w:style>
  <w:style w:type="character" w:customStyle="1" w:styleId="Heading3Char">
    <w:name w:val="Heading 3 Char"/>
    <w:basedOn w:val="DefaultParagraphFont"/>
    <w:link w:val="Heading3"/>
    <w:uiPriority w:val="9"/>
    <w:rsid w:val="00013A7E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013A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013A7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F48E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C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3A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173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946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1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8CD"/>
  </w:style>
  <w:style w:type="paragraph" w:styleId="Footer">
    <w:name w:val="footer"/>
    <w:basedOn w:val="Normal"/>
    <w:link w:val="FooterChar"/>
    <w:uiPriority w:val="99"/>
    <w:unhideWhenUsed/>
    <w:rsid w:val="001918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8CD"/>
  </w:style>
  <w:style w:type="paragraph" w:styleId="NormalWeb">
    <w:name w:val="Normal (Web)"/>
    <w:basedOn w:val="Normal"/>
    <w:uiPriority w:val="99"/>
    <w:unhideWhenUsed/>
    <w:rsid w:val="00B619F9"/>
    <w:pPr>
      <w:spacing w:before="120"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yellowfade">
    <w:name w:val="yellowfade"/>
    <w:basedOn w:val="DefaultParagraphFont"/>
    <w:rsid w:val="00D80674"/>
  </w:style>
  <w:style w:type="paragraph" w:styleId="BalloonText">
    <w:name w:val="Balloon Text"/>
    <w:basedOn w:val="Normal"/>
    <w:link w:val="BalloonTextChar"/>
    <w:uiPriority w:val="99"/>
    <w:semiHidden/>
    <w:unhideWhenUsed/>
    <w:rsid w:val="000A4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638"/>
    <w:rPr>
      <w:rFonts w:ascii="Tahoma" w:hAnsi="Tahoma" w:cs="Tahoma"/>
      <w:sz w:val="16"/>
      <w:szCs w:val="16"/>
    </w:rPr>
  </w:style>
  <w:style w:type="character" w:customStyle="1" w:styleId="highwire-citation-authors">
    <w:name w:val="highwire-citation-authors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ation-author2">
    <w:name w:val="highwire-citation-author2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nlm-given-names">
    <w:name w:val="nlm-given-names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nlm-surname">
    <w:name w:val="nlm-surnam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journal">
    <w:name w:val="highwire-cite-metadata-journal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date">
    <w:name w:val="highwire-cite-metadata-dat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volume">
    <w:name w:val="highwire-cite-metadata-volum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issue">
    <w:name w:val="highwire-cite-metadata-issue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pages">
    <w:name w:val="highwire-cite-metadata-pages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highwire-cite-metadata-doi">
    <w:name w:val="highwire-cite-metadata-doi"/>
    <w:basedOn w:val="DefaultParagraphFont"/>
    <w:rsid w:val="00E65BBE"/>
    <w:rPr>
      <w:rFonts w:ascii="Open Sans" w:hAnsi="Open Sans" w:hint="default"/>
      <w:b w:val="0"/>
      <w:bCs w:val="0"/>
      <w:i w:val="0"/>
      <w:iCs w:val="0"/>
      <w:sz w:val="24"/>
      <w:szCs w:val="24"/>
      <w:bdr w:val="none" w:sz="0" w:space="0" w:color="auto" w:frame="1"/>
      <w:vertAlign w:val="baseline"/>
    </w:rPr>
  </w:style>
  <w:style w:type="character" w:customStyle="1" w:styleId="label1">
    <w:name w:val="label1"/>
    <w:basedOn w:val="DefaultParagraphFont"/>
    <w:rsid w:val="00E65BBE"/>
    <w:rPr>
      <w:rFonts w:ascii="Open Sans" w:hAnsi="Open Sans" w:hint="default"/>
      <w:b/>
      <w:bCs/>
      <w:i w:val="0"/>
      <w:iCs w:val="0"/>
      <w:sz w:val="24"/>
      <w:szCs w:val="24"/>
      <w:bdr w:val="none" w:sz="0" w:space="0" w:color="auto" w:frame="1"/>
      <w:vertAlign w:val="baseline"/>
    </w:rPr>
  </w:style>
  <w:style w:type="character" w:styleId="Strong">
    <w:name w:val="Strong"/>
    <w:basedOn w:val="DefaultParagraphFont"/>
    <w:uiPriority w:val="22"/>
    <w:qFormat/>
    <w:rsid w:val="00E65BBE"/>
    <w:rPr>
      <w:b/>
      <w:bCs/>
    </w:rPr>
  </w:style>
  <w:style w:type="character" w:customStyle="1" w:styleId="s3">
    <w:name w:val="s3"/>
    <w:basedOn w:val="DefaultParagraphFont"/>
    <w:rsid w:val="00FC7D9D"/>
  </w:style>
  <w:style w:type="character" w:styleId="Emphasis">
    <w:name w:val="Emphasis"/>
    <w:basedOn w:val="DefaultParagraphFont"/>
    <w:uiPriority w:val="20"/>
    <w:qFormat/>
    <w:rsid w:val="008D625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1578F"/>
    <w:rPr>
      <w:i/>
      <w:iCs/>
    </w:rPr>
  </w:style>
  <w:style w:type="character" w:customStyle="1" w:styleId="refseries">
    <w:name w:val="ref__series"/>
    <w:basedOn w:val="DefaultParagraphFont"/>
    <w:rsid w:val="00CB075E"/>
  </w:style>
  <w:style w:type="character" w:customStyle="1" w:styleId="refseriesdate">
    <w:name w:val="ref__seriesdate"/>
    <w:basedOn w:val="DefaultParagraphFont"/>
    <w:rsid w:val="00CB075E"/>
  </w:style>
  <w:style w:type="character" w:customStyle="1" w:styleId="refseriesvolume">
    <w:name w:val="ref__seriesvolume"/>
    <w:basedOn w:val="DefaultParagraphFont"/>
    <w:rsid w:val="00CB075E"/>
  </w:style>
  <w:style w:type="character" w:customStyle="1" w:styleId="refseriespages">
    <w:name w:val="ref__seriespages"/>
    <w:basedOn w:val="DefaultParagraphFont"/>
    <w:rsid w:val="00CB075E"/>
  </w:style>
  <w:style w:type="character" w:customStyle="1" w:styleId="Heading1Char">
    <w:name w:val="Heading 1 Char"/>
    <w:basedOn w:val="DefaultParagraphFont"/>
    <w:link w:val="Heading1"/>
    <w:uiPriority w:val="9"/>
    <w:rsid w:val="002F48E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953203"/>
  </w:style>
  <w:style w:type="character" w:customStyle="1" w:styleId="text2">
    <w:name w:val="text2"/>
    <w:basedOn w:val="DefaultParagraphFont"/>
    <w:rsid w:val="00953203"/>
  </w:style>
  <w:style w:type="character" w:customStyle="1" w:styleId="author-ref">
    <w:name w:val="author-ref"/>
    <w:basedOn w:val="DefaultParagraphFont"/>
    <w:rsid w:val="00953203"/>
  </w:style>
  <w:style w:type="character" w:customStyle="1" w:styleId="articlecitationpages">
    <w:name w:val="articlecitation_pages"/>
    <w:basedOn w:val="DefaultParagraphFont"/>
    <w:rsid w:val="0040575F"/>
  </w:style>
  <w:style w:type="character" w:customStyle="1" w:styleId="u-inline-block">
    <w:name w:val="u-inline-block"/>
    <w:basedOn w:val="DefaultParagraphFont"/>
    <w:rsid w:val="0040575F"/>
  </w:style>
  <w:style w:type="character" w:customStyle="1" w:styleId="Heading2Char">
    <w:name w:val="Heading 2 Char"/>
    <w:basedOn w:val="DefaultParagraphFont"/>
    <w:link w:val="Heading2"/>
    <w:uiPriority w:val="9"/>
    <w:rsid w:val="00F97C8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element-citation">
    <w:name w:val="element-citation"/>
    <w:basedOn w:val="DefaultParagraphFont"/>
    <w:rsid w:val="00375086"/>
  </w:style>
  <w:style w:type="character" w:customStyle="1" w:styleId="ref-journal">
    <w:name w:val="ref-journal"/>
    <w:basedOn w:val="DefaultParagraphFont"/>
    <w:rsid w:val="00375086"/>
  </w:style>
  <w:style w:type="character" w:customStyle="1" w:styleId="ref-vol">
    <w:name w:val="ref-vol"/>
    <w:basedOn w:val="DefaultParagraphFont"/>
    <w:rsid w:val="00375086"/>
  </w:style>
  <w:style w:type="paragraph" w:customStyle="1" w:styleId="articledoi1">
    <w:name w:val="articledoi1"/>
    <w:basedOn w:val="Normal"/>
    <w:rsid w:val="008A23A4"/>
    <w:pPr>
      <w:pBdr>
        <w:right w:val="single" w:sz="6" w:space="7" w:color="CCCCCC"/>
      </w:pBdr>
      <w:spacing w:after="0" w:line="240" w:lineRule="auto"/>
      <w:ind w:right="134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rticlecitation">
    <w:name w:val="articlecitation"/>
    <w:basedOn w:val="DefaultParagraphFont"/>
    <w:rsid w:val="008A23A4"/>
  </w:style>
  <w:style w:type="character" w:customStyle="1" w:styleId="journaltitle2">
    <w:name w:val="journaltitle2"/>
    <w:basedOn w:val="DefaultParagraphFont"/>
    <w:rsid w:val="008A23A4"/>
    <w:rPr>
      <w:i/>
      <w:iCs/>
    </w:rPr>
  </w:style>
  <w:style w:type="character" w:customStyle="1" w:styleId="authorname4">
    <w:name w:val="authorname4"/>
    <w:basedOn w:val="DefaultParagraphFont"/>
    <w:rsid w:val="008A23A4"/>
  </w:style>
  <w:style w:type="character" w:customStyle="1" w:styleId="u-sronly1">
    <w:name w:val="u-sronly1"/>
    <w:basedOn w:val="DefaultParagraphFont"/>
    <w:rsid w:val="008A23A4"/>
    <w:rPr>
      <w:bdr w:val="none" w:sz="0" w:space="0" w:color="auto" w:frame="1"/>
    </w:rPr>
  </w:style>
  <w:style w:type="character" w:customStyle="1" w:styleId="Heading3Char">
    <w:name w:val="Heading 3 Char"/>
    <w:basedOn w:val="DefaultParagraphFont"/>
    <w:link w:val="Heading3"/>
    <w:uiPriority w:val="9"/>
    <w:rsid w:val="00013A7E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013A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013A7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929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57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06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839038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117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406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9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6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57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676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02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52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5540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977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4236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7499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9389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37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4644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694754">
                                                                  <w:marLeft w:val="0"/>
                                                                  <w:marRight w:val="71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48198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33894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5616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07643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074171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594030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4950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99375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21915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312324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78687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381773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97980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777361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770457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48447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3816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61765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82760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314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580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8570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1738097">
                                                                  <w:marLeft w:val="0"/>
                                                                  <w:marRight w:val="71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3511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042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47142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03181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560549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298021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32105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313662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886296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617818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51593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804087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25185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536881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87886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0556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295375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292231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97550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50036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3533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9924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179911">
                                                                  <w:marLeft w:val="0"/>
                                                                  <w:marRight w:val="71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58759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0242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4613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99756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923185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164893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27208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61284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89760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96579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08358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034704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75085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474901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511862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70848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472547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366826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01987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249458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2872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53809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94011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233699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7780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862157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6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4692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27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74583">
                      <w:marLeft w:val="0"/>
                      <w:marRight w:val="0"/>
                      <w:marTop w:val="0"/>
                      <w:marBottom w:val="783"/>
                      <w:divBdr>
                        <w:top w:val="single" w:sz="6" w:space="6" w:color="9CB5FF"/>
                        <w:left w:val="single" w:sz="6" w:space="10" w:color="9CB5FF"/>
                        <w:bottom w:val="single" w:sz="6" w:space="9" w:color="FFFFFF"/>
                        <w:right w:val="single" w:sz="6" w:space="8" w:color="FFFFFF"/>
                      </w:divBdr>
                      <w:divsChild>
                        <w:div w:id="1207527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46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9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1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1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80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61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738026">
                          <w:marLeft w:val="0"/>
                          <w:marRight w:val="0"/>
                          <w:marTop w:val="0"/>
                          <w:marBottom w:val="201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20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4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15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61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08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031859">
                              <w:marLeft w:val="0"/>
                              <w:marRight w:val="0"/>
                              <w:marTop w:val="0"/>
                              <w:marBottom w:val="1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519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161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9578425">
                                          <w:marLeft w:val="0"/>
                                          <w:marRight w:val="0"/>
                                          <w:marTop w:val="0"/>
                                          <w:marBottom w:val="45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377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751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6318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16176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088352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64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7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3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53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36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62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86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24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63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056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67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827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89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95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80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124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27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4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1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9604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20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58440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058947">
                              <w:marLeft w:val="0"/>
                              <w:marRight w:val="0"/>
                              <w:marTop w:val="0"/>
                              <w:marBottom w:val="134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12" w:space="10" w:color="EBEBEB"/>
                                <w:right w:val="none" w:sz="0" w:space="0" w:color="auto"/>
                              </w:divBdr>
                              <w:divsChild>
                                <w:div w:id="45352562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237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C0D55-7934-4E44-8D4C-4DC6BD490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1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</Company>
  <LinksUpToDate>false</LinksUpToDate>
  <CharactersWithSpaces>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</dc:creator>
  <cp:lastModifiedBy>Tc</cp:lastModifiedBy>
  <cp:revision>5732</cp:revision>
  <cp:lastPrinted>2020-09-29T06:20:00Z</cp:lastPrinted>
  <dcterms:created xsi:type="dcterms:W3CDTF">2019-07-01T05:47:00Z</dcterms:created>
  <dcterms:modified xsi:type="dcterms:W3CDTF">2020-11-01T18:27:00Z</dcterms:modified>
</cp:coreProperties>
</file>